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4845B3" w14:textId="709E9DCE" w:rsidR="00F3742F" w:rsidRPr="001E57AE" w:rsidRDefault="00F3742F" w:rsidP="00F3742F">
      <w:pPr>
        <w:jc w:val="center"/>
        <w:rPr>
          <w:rFonts w:ascii="Times New Roman" w:hAnsi="Times New Roman"/>
          <w:b/>
          <w:sz w:val="32"/>
          <w:szCs w:val="26"/>
        </w:rPr>
      </w:pPr>
      <w:r w:rsidRPr="001E57AE">
        <w:rPr>
          <w:rFonts w:ascii="Times New Roman" w:hAnsi="Times New Roman"/>
          <w:b/>
          <w:sz w:val="32"/>
          <w:szCs w:val="26"/>
        </w:rPr>
        <w:t xml:space="preserve">SOFTWARE </w:t>
      </w:r>
      <w:r w:rsidR="00786E2D" w:rsidRPr="001E57AE">
        <w:rPr>
          <w:rFonts w:ascii="Times New Roman" w:hAnsi="Times New Roman"/>
          <w:b/>
          <w:sz w:val="32"/>
          <w:szCs w:val="26"/>
        </w:rPr>
        <w:t xml:space="preserve">REQUIREMENTS </w:t>
      </w:r>
      <w:r w:rsidRPr="001E57AE">
        <w:rPr>
          <w:rFonts w:ascii="Times New Roman" w:hAnsi="Times New Roman"/>
          <w:b/>
          <w:sz w:val="32"/>
          <w:szCs w:val="26"/>
        </w:rPr>
        <w:t xml:space="preserve">SPECIFICATION </w:t>
      </w:r>
    </w:p>
    <w:p w14:paraId="2BA6CA15" w14:textId="77777777" w:rsidR="00DA6CA5" w:rsidRPr="001E57AE" w:rsidRDefault="00DA6CA5" w:rsidP="00F3742F">
      <w:pPr>
        <w:jc w:val="center"/>
        <w:rPr>
          <w:rFonts w:ascii="Times New Roman" w:hAnsi="Times New Roman"/>
          <w:b/>
          <w:sz w:val="32"/>
          <w:szCs w:val="26"/>
        </w:rPr>
      </w:pPr>
      <w:proofErr w:type="spellStart"/>
      <w:r w:rsidRPr="001E57AE">
        <w:rPr>
          <w:rFonts w:ascii="Times New Roman" w:hAnsi="Times New Roman"/>
          <w:b/>
          <w:sz w:val="32"/>
          <w:szCs w:val="26"/>
        </w:rPr>
        <w:t>FunixPricingChain</w:t>
      </w:r>
      <w:proofErr w:type="spellEnd"/>
    </w:p>
    <w:p w14:paraId="38A34A64" w14:textId="77777777" w:rsidR="00430C48" w:rsidRPr="001E57AE" w:rsidRDefault="00430C48" w:rsidP="00430C48">
      <w:pPr>
        <w:rPr>
          <w:rFonts w:ascii="Times New Roman" w:hAnsi="Times New Roman"/>
          <w:b/>
          <w:sz w:val="26"/>
          <w:szCs w:val="26"/>
        </w:rPr>
      </w:pPr>
      <w:r w:rsidRPr="001E57AE">
        <w:rPr>
          <w:rFonts w:ascii="Times New Roman" w:hAnsi="Times New Roman"/>
          <w:b/>
          <w:sz w:val="26"/>
          <w:szCs w:val="26"/>
        </w:rPr>
        <w:t xml:space="preserve">1. </w:t>
      </w:r>
      <w:r w:rsidR="00480F70" w:rsidRPr="001E57AE">
        <w:rPr>
          <w:rFonts w:ascii="Times New Roman" w:hAnsi="Times New Roman"/>
          <w:b/>
          <w:sz w:val="26"/>
          <w:szCs w:val="26"/>
        </w:rPr>
        <w:t>Product</w:t>
      </w:r>
      <w:r w:rsidRPr="001E57AE">
        <w:rPr>
          <w:rFonts w:ascii="Times New Roman" w:hAnsi="Times New Roman"/>
          <w:b/>
          <w:sz w:val="26"/>
          <w:szCs w:val="26"/>
        </w:rPr>
        <w:t xml:space="preserve"> overview</w:t>
      </w:r>
    </w:p>
    <w:p w14:paraId="6B69B218" w14:textId="1018E1BF" w:rsidR="00430C48" w:rsidRPr="001E57AE" w:rsidRDefault="000D429D" w:rsidP="000D429D">
      <w:pPr>
        <w:pStyle w:val="ListParagraph"/>
        <w:numPr>
          <w:ilvl w:val="0"/>
          <w:numId w:val="38"/>
        </w:numPr>
        <w:spacing w:after="160" w:line="259" w:lineRule="auto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Product</w:t>
      </w:r>
      <w:r w:rsidR="00430C48" w:rsidRPr="001E57AE">
        <w:rPr>
          <w:rFonts w:ascii="Times New Roman" w:hAnsi="Times New Roman"/>
          <w:sz w:val="26"/>
          <w:szCs w:val="26"/>
        </w:rPr>
        <w:t xml:space="preserve"> name:</w:t>
      </w:r>
      <w:r w:rsidRPr="001E57AE">
        <w:rPr>
          <w:rFonts w:ascii="Times New Roman" w:hAnsi="Times New Roman"/>
        </w:rPr>
        <w:t xml:space="preserve"> </w:t>
      </w:r>
      <w:proofErr w:type="spellStart"/>
      <w:r w:rsidRPr="001E57AE">
        <w:rPr>
          <w:rFonts w:ascii="Times New Roman" w:hAnsi="Times New Roman"/>
          <w:sz w:val="26"/>
          <w:szCs w:val="26"/>
        </w:rPr>
        <w:t>FunixPricingChain</w:t>
      </w:r>
      <w:proofErr w:type="spellEnd"/>
      <w:r w:rsidRPr="001E57AE">
        <w:rPr>
          <w:rFonts w:ascii="Times New Roman" w:hAnsi="Times New Roman"/>
          <w:sz w:val="26"/>
          <w:szCs w:val="26"/>
        </w:rPr>
        <w:t xml:space="preserve"> – an online product </w:t>
      </w:r>
      <w:proofErr w:type="gramStart"/>
      <w:r w:rsidR="00786E2D" w:rsidRPr="001E57AE">
        <w:rPr>
          <w:rFonts w:ascii="Times New Roman" w:hAnsi="Times New Roman"/>
          <w:sz w:val="26"/>
          <w:szCs w:val="26"/>
        </w:rPr>
        <w:t xml:space="preserve">pricing  </w:t>
      </w:r>
      <w:r w:rsidRPr="001E57AE">
        <w:rPr>
          <w:rFonts w:ascii="Times New Roman" w:hAnsi="Times New Roman"/>
          <w:sz w:val="26"/>
          <w:szCs w:val="26"/>
        </w:rPr>
        <w:t>application</w:t>
      </w:r>
      <w:proofErr w:type="gramEnd"/>
      <w:r w:rsidRPr="001E57AE">
        <w:rPr>
          <w:rFonts w:ascii="Times New Roman" w:hAnsi="Times New Roman"/>
          <w:sz w:val="26"/>
          <w:szCs w:val="26"/>
        </w:rPr>
        <w:t xml:space="preserve">. </w:t>
      </w:r>
    </w:p>
    <w:p w14:paraId="50E245C5" w14:textId="2A3AE097" w:rsidR="00430C48" w:rsidRPr="001E57AE" w:rsidRDefault="00F3742F" w:rsidP="00430C48">
      <w:pPr>
        <w:pStyle w:val="ListParagraph"/>
        <w:numPr>
          <w:ilvl w:val="0"/>
          <w:numId w:val="38"/>
        </w:numPr>
        <w:spacing w:after="160" w:line="259" w:lineRule="auto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Pro</w:t>
      </w:r>
      <w:r w:rsidR="00480F70" w:rsidRPr="001E57AE">
        <w:rPr>
          <w:rFonts w:ascii="Times New Roman" w:hAnsi="Times New Roman"/>
          <w:sz w:val="26"/>
          <w:szCs w:val="26"/>
        </w:rPr>
        <w:t>duct</w:t>
      </w:r>
      <w:r w:rsidRPr="001E57AE">
        <w:rPr>
          <w:rFonts w:ascii="Times New Roman" w:hAnsi="Times New Roman"/>
          <w:sz w:val="26"/>
          <w:szCs w:val="26"/>
        </w:rPr>
        <w:t xml:space="preserve"> description</w:t>
      </w:r>
      <w:r w:rsidR="00430C48" w:rsidRPr="001E57AE">
        <w:rPr>
          <w:rFonts w:ascii="Times New Roman" w:hAnsi="Times New Roman"/>
          <w:sz w:val="26"/>
          <w:szCs w:val="26"/>
        </w:rPr>
        <w:t xml:space="preserve">: </w:t>
      </w:r>
    </w:p>
    <w:p w14:paraId="2FC6CA70" w14:textId="43832226" w:rsidR="00FB48DA" w:rsidRPr="001E57AE" w:rsidRDefault="00FB48DA" w:rsidP="00FB48DA">
      <w:pPr>
        <w:pStyle w:val="ListParagraph"/>
        <w:numPr>
          <w:ilvl w:val="1"/>
          <w:numId w:val="38"/>
        </w:numPr>
        <w:spacing w:after="160" w:line="259" w:lineRule="auto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Provide a platform where participants can price a product and at the end of each session the admin set a price for that product and those participants who joined the pricing will have a new accumulated deviation which is a weight for the next session that they join</w:t>
      </w:r>
    </w:p>
    <w:p w14:paraId="4B6DEBE3" w14:textId="2599243F" w:rsidR="00430C48" w:rsidRPr="001E57AE" w:rsidRDefault="00430C48" w:rsidP="00430C48">
      <w:pPr>
        <w:pStyle w:val="ListParagraph"/>
        <w:numPr>
          <w:ilvl w:val="0"/>
          <w:numId w:val="38"/>
        </w:numPr>
        <w:spacing w:after="160" w:line="259" w:lineRule="auto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 xml:space="preserve">Users – who </w:t>
      </w:r>
      <w:r w:rsidR="00786E2D" w:rsidRPr="001E57AE">
        <w:rPr>
          <w:rFonts w:ascii="Times New Roman" w:hAnsi="Times New Roman"/>
          <w:sz w:val="26"/>
          <w:szCs w:val="26"/>
        </w:rPr>
        <w:t xml:space="preserve">will </w:t>
      </w:r>
      <w:r w:rsidRPr="001E57AE">
        <w:rPr>
          <w:rFonts w:ascii="Times New Roman" w:hAnsi="Times New Roman"/>
          <w:sz w:val="26"/>
          <w:szCs w:val="26"/>
        </w:rPr>
        <w:t>use</w:t>
      </w:r>
      <w:r w:rsidR="00786E2D" w:rsidRPr="001E57AE">
        <w:rPr>
          <w:rFonts w:ascii="Times New Roman" w:hAnsi="Times New Roman"/>
          <w:sz w:val="26"/>
          <w:szCs w:val="26"/>
        </w:rPr>
        <w:t xml:space="preserve"> the application</w:t>
      </w:r>
      <w:r w:rsidRPr="001E57AE">
        <w:rPr>
          <w:rFonts w:ascii="Times New Roman" w:hAnsi="Times New Roman"/>
          <w:sz w:val="26"/>
          <w:szCs w:val="26"/>
        </w:rPr>
        <w:t>:</w:t>
      </w:r>
    </w:p>
    <w:p w14:paraId="52FF3BCE" w14:textId="16CB6A26" w:rsidR="00430C48" w:rsidRPr="001E57AE" w:rsidRDefault="00DC4BFA" w:rsidP="00430C48">
      <w:pPr>
        <w:rPr>
          <w:rFonts w:ascii="Times New Roman" w:hAnsi="Times New Roman"/>
          <w:i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//</w:t>
      </w:r>
      <w:r w:rsidRPr="001E57AE">
        <w:rPr>
          <w:rFonts w:ascii="Times New Roman" w:hAnsi="Times New Roman"/>
          <w:i/>
          <w:sz w:val="26"/>
          <w:szCs w:val="26"/>
        </w:rPr>
        <w:t>TODO</w:t>
      </w:r>
      <w:r w:rsidRPr="001E57AE">
        <w:rPr>
          <w:rFonts w:ascii="Times New Roman" w:hAnsi="Times New Roman"/>
          <w:sz w:val="26"/>
          <w:szCs w:val="26"/>
        </w:rPr>
        <w:t xml:space="preserve">: </w:t>
      </w:r>
      <w:r w:rsidR="00786E2D" w:rsidRPr="001E57AE">
        <w:rPr>
          <w:rFonts w:ascii="Times New Roman" w:hAnsi="Times New Roman"/>
          <w:i/>
          <w:sz w:val="26"/>
          <w:szCs w:val="26"/>
        </w:rPr>
        <w:t>List</w:t>
      </w:r>
      <w:r w:rsidR="00430C48" w:rsidRPr="001E57AE">
        <w:rPr>
          <w:rFonts w:ascii="Times New Roman" w:hAnsi="Times New Roman"/>
          <w:i/>
          <w:sz w:val="26"/>
          <w:szCs w:val="26"/>
        </w:rPr>
        <w:t xml:space="preserve"> out who will be directly </w:t>
      </w:r>
      <w:r w:rsidR="00786E2D" w:rsidRPr="001E57AE">
        <w:rPr>
          <w:rFonts w:ascii="Times New Roman" w:hAnsi="Times New Roman"/>
          <w:i/>
          <w:sz w:val="26"/>
          <w:szCs w:val="26"/>
        </w:rPr>
        <w:t xml:space="preserve">using </w:t>
      </w:r>
      <w:r w:rsidR="00430C48" w:rsidRPr="001E57AE">
        <w:rPr>
          <w:rFonts w:ascii="Times New Roman" w:hAnsi="Times New Roman"/>
          <w:i/>
          <w:sz w:val="26"/>
          <w:szCs w:val="26"/>
        </w:rPr>
        <w:t xml:space="preserve">the </w:t>
      </w:r>
      <w:r w:rsidR="00480F70" w:rsidRPr="001E57AE">
        <w:rPr>
          <w:rFonts w:ascii="Times New Roman" w:hAnsi="Times New Roman"/>
          <w:i/>
          <w:sz w:val="26"/>
          <w:szCs w:val="26"/>
        </w:rPr>
        <w:t>product</w:t>
      </w:r>
      <w:r w:rsidR="00430C48" w:rsidRPr="001E57AE">
        <w:rPr>
          <w:rFonts w:ascii="Times New Roman" w:hAnsi="Times New Roman"/>
          <w:i/>
          <w:sz w:val="26"/>
          <w:szCs w:val="26"/>
        </w:rPr>
        <w:t>.</w:t>
      </w:r>
      <w:r w:rsidR="00480F70" w:rsidRPr="001E57AE">
        <w:rPr>
          <w:rFonts w:ascii="Times New Roman" w:hAnsi="Times New Roman"/>
          <w:i/>
          <w:sz w:val="26"/>
          <w:szCs w:val="26"/>
        </w:rPr>
        <w:t xml:space="preserve"> </w:t>
      </w:r>
      <w:r w:rsidR="00430C48" w:rsidRPr="001E57AE">
        <w:rPr>
          <w:rFonts w:ascii="Times New Roman" w:hAnsi="Times New Roman"/>
          <w:i/>
          <w:sz w:val="26"/>
          <w:szCs w:val="26"/>
        </w:rPr>
        <w:t xml:space="preserve">Briefly describe each user. </w:t>
      </w:r>
    </w:p>
    <w:tbl>
      <w:tblPr>
        <w:tblW w:w="9000" w:type="dxa"/>
        <w:tblInd w:w="4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95"/>
        <w:gridCol w:w="2633"/>
        <w:gridCol w:w="5472"/>
      </w:tblGrid>
      <w:tr w:rsidR="00430C48" w:rsidRPr="001E57AE" w14:paraId="308EEA00" w14:textId="77777777" w:rsidTr="0039261E">
        <w:tc>
          <w:tcPr>
            <w:tcW w:w="895" w:type="dxa"/>
            <w:shd w:val="clear" w:color="auto" w:fill="auto"/>
          </w:tcPr>
          <w:p w14:paraId="24A62D99" w14:textId="77777777" w:rsidR="00430C48" w:rsidRPr="006D4BC7" w:rsidRDefault="00430C48" w:rsidP="00326539">
            <w:pPr>
              <w:rPr>
                <w:rFonts w:ascii="Times New Roman" w:hAnsi="Times New Roman"/>
                <w:iCs/>
                <w:sz w:val="26"/>
                <w:szCs w:val="26"/>
              </w:rPr>
            </w:pPr>
            <w:r w:rsidRPr="006D4BC7">
              <w:rPr>
                <w:rFonts w:ascii="Times New Roman" w:hAnsi="Times New Roman"/>
                <w:iCs/>
                <w:sz w:val="26"/>
                <w:szCs w:val="26"/>
              </w:rPr>
              <w:t>No.</w:t>
            </w:r>
          </w:p>
        </w:tc>
        <w:tc>
          <w:tcPr>
            <w:tcW w:w="2633" w:type="dxa"/>
            <w:shd w:val="clear" w:color="auto" w:fill="auto"/>
          </w:tcPr>
          <w:p w14:paraId="162FFF4E" w14:textId="77777777" w:rsidR="00430C48" w:rsidRPr="006D4BC7" w:rsidRDefault="00430C48" w:rsidP="00326539">
            <w:pPr>
              <w:rPr>
                <w:rFonts w:ascii="Times New Roman" w:hAnsi="Times New Roman"/>
                <w:iCs/>
                <w:sz w:val="26"/>
                <w:szCs w:val="26"/>
              </w:rPr>
            </w:pPr>
            <w:r w:rsidRPr="006D4BC7">
              <w:rPr>
                <w:rFonts w:ascii="Times New Roman" w:hAnsi="Times New Roman"/>
                <w:iCs/>
                <w:sz w:val="26"/>
                <w:szCs w:val="26"/>
              </w:rPr>
              <w:t>User</w:t>
            </w:r>
          </w:p>
        </w:tc>
        <w:tc>
          <w:tcPr>
            <w:tcW w:w="5472" w:type="dxa"/>
            <w:shd w:val="clear" w:color="auto" w:fill="auto"/>
          </w:tcPr>
          <w:p w14:paraId="4A621A11" w14:textId="77777777" w:rsidR="00430C48" w:rsidRPr="006D4BC7" w:rsidRDefault="00430C48" w:rsidP="00326539">
            <w:pPr>
              <w:rPr>
                <w:rFonts w:ascii="Times New Roman" w:hAnsi="Times New Roman"/>
                <w:iCs/>
                <w:sz w:val="26"/>
                <w:szCs w:val="26"/>
              </w:rPr>
            </w:pPr>
            <w:r w:rsidRPr="006D4BC7">
              <w:rPr>
                <w:rFonts w:ascii="Times New Roman" w:hAnsi="Times New Roman"/>
                <w:iCs/>
                <w:sz w:val="26"/>
                <w:szCs w:val="26"/>
              </w:rPr>
              <w:t xml:space="preserve">Description </w:t>
            </w:r>
          </w:p>
        </w:tc>
      </w:tr>
      <w:tr w:rsidR="00430C48" w:rsidRPr="001E57AE" w14:paraId="57290E64" w14:textId="77777777" w:rsidTr="0039261E">
        <w:tc>
          <w:tcPr>
            <w:tcW w:w="895" w:type="dxa"/>
            <w:shd w:val="clear" w:color="auto" w:fill="auto"/>
          </w:tcPr>
          <w:p w14:paraId="75B3C415" w14:textId="77777777" w:rsidR="00430C48" w:rsidRPr="006D4BC7" w:rsidRDefault="00430C48" w:rsidP="00326539">
            <w:pPr>
              <w:rPr>
                <w:rFonts w:ascii="Times New Roman" w:hAnsi="Times New Roman"/>
                <w:iCs/>
                <w:sz w:val="26"/>
                <w:szCs w:val="26"/>
              </w:rPr>
            </w:pPr>
            <w:r w:rsidRPr="006D4BC7">
              <w:rPr>
                <w:rFonts w:ascii="Times New Roman" w:hAnsi="Times New Roman"/>
                <w:iCs/>
                <w:sz w:val="26"/>
                <w:szCs w:val="26"/>
              </w:rPr>
              <w:t>1.</w:t>
            </w:r>
          </w:p>
        </w:tc>
        <w:tc>
          <w:tcPr>
            <w:tcW w:w="2633" w:type="dxa"/>
            <w:shd w:val="clear" w:color="auto" w:fill="auto"/>
          </w:tcPr>
          <w:p w14:paraId="0C7661C7" w14:textId="7DACC871" w:rsidR="00430C48" w:rsidRPr="006D4BC7" w:rsidRDefault="00FB48DA" w:rsidP="00326539">
            <w:pPr>
              <w:rPr>
                <w:rFonts w:ascii="Times New Roman" w:hAnsi="Times New Roman"/>
                <w:iCs/>
                <w:sz w:val="26"/>
                <w:szCs w:val="26"/>
              </w:rPr>
            </w:pPr>
            <w:r w:rsidRPr="006D4BC7">
              <w:rPr>
                <w:rFonts w:ascii="Times New Roman" w:hAnsi="Times New Roman"/>
                <w:iCs/>
                <w:sz w:val="26"/>
                <w:szCs w:val="26"/>
              </w:rPr>
              <w:t>admin</w:t>
            </w:r>
          </w:p>
        </w:tc>
        <w:tc>
          <w:tcPr>
            <w:tcW w:w="5472" w:type="dxa"/>
            <w:shd w:val="clear" w:color="auto" w:fill="auto"/>
          </w:tcPr>
          <w:p w14:paraId="3491C46B" w14:textId="400F92EB" w:rsidR="00430C48" w:rsidRPr="006D4BC7" w:rsidRDefault="00FB48DA" w:rsidP="00326539">
            <w:pPr>
              <w:rPr>
                <w:rFonts w:ascii="Times New Roman" w:hAnsi="Times New Roman"/>
                <w:iCs/>
                <w:sz w:val="26"/>
                <w:szCs w:val="26"/>
              </w:rPr>
            </w:pPr>
            <w:r w:rsidRPr="006D4BC7">
              <w:rPr>
                <w:rFonts w:ascii="Times New Roman" w:hAnsi="Times New Roman"/>
                <w:iCs/>
                <w:sz w:val="26"/>
                <w:szCs w:val="26"/>
              </w:rPr>
              <w:t>Who in charge of managing the sessions and determine the final price</w:t>
            </w:r>
          </w:p>
        </w:tc>
      </w:tr>
      <w:tr w:rsidR="00430C48" w:rsidRPr="001E57AE" w14:paraId="3305B154" w14:textId="77777777" w:rsidTr="0039261E">
        <w:tc>
          <w:tcPr>
            <w:tcW w:w="895" w:type="dxa"/>
            <w:shd w:val="clear" w:color="auto" w:fill="auto"/>
          </w:tcPr>
          <w:p w14:paraId="5D1A0425" w14:textId="77777777" w:rsidR="00430C48" w:rsidRPr="006D4BC7" w:rsidRDefault="00430C48" w:rsidP="00326539">
            <w:pPr>
              <w:rPr>
                <w:rFonts w:ascii="Times New Roman" w:hAnsi="Times New Roman"/>
                <w:iCs/>
                <w:sz w:val="26"/>
                <w:szCs w:val="26"/>
              </w:rPr>
            </w:pPr>
            <w:r w:rsidRPr="006D4BC7">
              <w:rPr>
                <w:rFonts w:ascii="Times New Roman" w:hAnsi="Times New Roman"/>
                <w:iCs/>
                <w:sz w:val="26"/>
                <w:szCs w:val="26"/>
              </w:rPr>
              <w:t>2.</w:t>
            </w:r>
          </w:p>
        </w:tc>
        <w:tc>
          <w:tcPr>
            <w:tcW w:w="2633" w:type="dxa"/>
            <w:shd w:val="clear" w:color="auto" w:fill="auto"/>
          </w:tcPr>
          <w:p w14:paraId="4A1DD5E9" w14:textId="428DE8CE" w:rsidR="00430C48" w:rsidRPr="006D4BC7" w:rsidRDefault="00FB48DA" w:rsidP="00326539">
            <w:pPr>
              <w:rPr>
                <w:rFonts w:ascii="Times New Roman" w:hAnsi="Times New Roman"/>
                <w:iCs/>
                <w:sz w:val="26"/>
                <w:szCs w:val="26"/>
              </w:rPr>
            </w:pPr>
            <w:r w:rsidRPr="006D4BC7">
              <w:rPr>
                <w:rFonts w:ascii="Times New Roman" w:hAnsi="Times New Roman"/>
                <w:iCs/>
                <w:sz w:val="26"/>
                <w:szCs w:val="26"/>
              </w:rPr>
              <w:t>participants</w:t>
            </w:r>
          </w:p>
        </w:tc>
        <w:tc>
          <w:tcPr>
            <w:tcW w:w="5472" w:type="dxa"/>
            <w:shd w:val="clear" w:color="auto" w:fill="auto"/>
          </w:tcPr>
          <w:p w14:paraId="75A416A5" w14:textId="429A2171" w:rsidR="00430C48" w:rsidRPr="006D4BC7" w:rsidRDefault="00FB48DA" w:rsidP="00326539">
            <w:pPr>
              <w:rPr>
                <w:rFonts w:ascii="Times New Roman" w:hAnsi="Times New Roman"/>
                <w:iCs/>
                <w:sz w:val="26"/>
                <w:szCs w:val="26"/>
              </w:rPr>
            </w:pPr>
            <w:r w:rsidRPr="006D4BC7">
              <w:rPr>
                <w:rFonts w:ascii="Times New Roman" w:hAnsi="Times New Roman"/>
                <w:iCs/>
                <w:sz w:val="26"/>
                <w:szCs w:val="26"/>
              </w:rPr>
              <w:t>Who price the product in the session and contribute to the final price of the product</w:t>
            </w:r>
          </w:p>
        </w:tc>
      </w:tr>
    </w:tbl>
    <w:p w14:paraId="7C70A0E1" w14:textId="77777777" w:rsidR="00430C48" w:rsidRPr="001E57AE" w:rsidRDefault="00430C48" w:rsidP="00430C48">
      <w:pPr>
        <w:rPr>
          <w:rFonts w:ascii="Times New Roman" w:hAnsi="Times New Roman"/>
          <w:sz w:val="26"/>
          <w:szCs w:val="26"/>
        </w:rPr>
      </w:pPr>
    </w:p>
    <w:p w14:paraId="07D8CEE1" w14:textId="622BC042" w:rsidR="00430C48" w:rsidRPr="001E57AE" w:rsidRDefault="00786E2D" w:rsidP="00430C48">
      <w:pPr>
        <w:pStyle w:val="ListParagraph"/>
        <w:numPr>
          <w:ilvl w:val="0"/>
          <w:numId w:val="38"/>
        </w:numPr>
        <w:spacing w:after="160" w:line="259" w:lineRule="auto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 xml:space="preserve">The benefit </w:t>
      </w:r>
      <w:r w:rsidR="00430C48" w:rsidRPr="001E57AE">
        <w:rPr>
          <w:rFonts w:ascii="Times New Roman" w:hAnsi="Times New Roman"/>
          <w:sz w:val="26"/>
          <w:szCs w:val="26"/>
        </w:rPr>
        <w:t xml:space="preserve">to users:  </w:t>
      </w:r>
    </w:p>
    <w:p w14:paraId="437B7D5E" w14:textId="6A4FCDE2" w:rsidR="00B9472A" w:rsidRPr="001E57AE" w:rsidRDefault="00B9472A" w:rsidP="00B9472A">
      <w:pPr>
        <w:spacing w:after="160" w:line="259" w:lineRule="auto"/>
        <w:ind w:left="720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 xml:space="preserve">The </w:t>
      </w:r>
      <w:proofErr w:type="spellStart"/>
      <w:r w:rsidRPr="001E57AE">
        <w:rPr>
          <w:rFonts w:ascii="Times New Roman" w:hAnsi="Times New Roman"/>
          <w:sz w:val="26"/>
          <w:szCs w:val="26"/>
        </w:rPr>
        <w:t>Dapp</w:t>
      </w:r>
      <w:proofErr w:type="spellEnd"/>
      <w:r w:rsidRPr="001E57AE">
        <w:rPr>
          <w:rFonts w:ascii="Times New Roman" w:hAnsi="Times New Roman"/>
          <w:sz w:val="26"/>
          <w:szCs w:val="26"/>
        </w:rPr>
        <w:t xml:space="preserve"> is beneficial to people who do not know the price of a product that they want to buy or a product that is going to be sold but does not have a specific price on the market. </w:t>
      </w:r>
      <w:r w:rsidR="00987161" w:rsidRPr="001E57AE">
        <w:rPr>
          <w:rFonts w:ascii="Times New Roman" w:hAnsi="Times New Roman"/>
          <w:sz w:val="26"/>
          <w:szCs w:val="26"/>
        </w:rPr>
        <w:t xml:space="preserve">Briefly, the </w:t>
      </w:r>
      <w:proofErr w:type="spellStart"/>
      <w:r w:rsidR="00987161" w:rsidRPr="001E57AE">
        <w:rPr>
          <w:rFonts w:ascii="Times New Roman" w:hAnsi="Times New Roman"/>
          <w:sz w:val="26"/>
          <w:szCs w:val="26"/>
        </w:rPr>
        <w:t>FunixPricingChain</w:t>
      </w:r>
      <w:proofErr w:type="spellEnd"/>
      <w:r w:rsidR="00987161" w:rsidRPr="001E57AE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987161" w:rsidRPr="001E57AE">
        <w:rPr>
          <w:rFonts w:ascii="Times New Roman" w:hAnsi="Times New Roman"/>
          <w:sz w:val="26"/>
          <w:szCs w:val="26"/>
        </w:rPr>
        <w:t>Dapp</w:t>
      </w:r>
      <w:proofErr w:type="spellEnd"/>
      <w:r w:rsidR="00987161" w:rsidRPr="001E57AE">
        <w:rPr>
          <w:rFonts w:ascii="Times New Roman" w:hAnsi="Times New Roman"/>
          <w:sz w:val="26"/>
          <w:szCs w:val="26"/>
        </w:rPr>
        <w:t xml:space="preserve"> addresses the problem of pricing </w:t>
      </w:r>
      <w:r w:rsidR="001371C6" w:rsidRPr="001E57AE">
        <w:rPr>
          <w:rFonts w:ascii="Times New Roman" w:hAnsi="Times New Roman"/>
          <w:sz w:val="26"/>
          <w:szCs w:val="26"/>
        </w:rPr>
        <w:t>of an</w:t>
      </w:r>
      <w:r w:rsidR="00987161" w:rsidRPr="001E57AE">
        <w:rPr>
          <w:rFonts w:ascii="Times New Roman" w:hAnsi="Times New Roman"/>
          <w:sz w:val="26"/>
          <w:szCs w:val="26"/>
        </w:rPr>
        <w:t xml:space="preserve"> unknown price product.</w:t>
      </w:r>
    </w:p>
    <w:p w14:paraId="3FA6A1E8" w14:textId="076809C7" w:rsidR="00284E67" w:rsidRPr="001E57AE" w:rsidRDefault="00ED17B0" w:rsidP="00987161">
      <w:pPr>
        <w:pStyle w:val="ListParagraph"/>
        <w:numPr>
          <w:ilvl w:val="0"/>
          <w:numId w:val="38"/>
        </w:numPr>
        <w:spacing w:after="160" w:line="259" w:lineRule="auto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 xml:space="preserve">Functional </w:t>
      </w:r>
      <w:r w:rsidR="00BC5E6C" w:rsidRPr="001E57AE">
        <w:rPr>
          <w:rFonts w:ascii="Times New Roman" w:hAnsi="Times New Roman"/>
          <w:sz w:val="26"/>
          <w:szCs w:val="26"/>
        </w:rPr>
        <w:t>Diagram</w:t>
      </w:r>
      <w:r w:rsidR="002147FB" w:rsidRPr="001E57AE">
        <w:rPr>
          <w:rFonts w:ascii="Times New Roman" w:hAnsi="Times New Roman"/>
          <w:sz w:val="26"/>
          <w:szCs w:val="26"/>
        </w:rPr>
        <w:t>:</w:t>
      </w:r>
    </w:p>
    <w:p w14:paraId="239A30D0" w14:textId="5505EDAD" w:rsidR="001371C6" w:rsidRPr="001E57AE" w:rsidRDefault="0062578A" w:rsidP="001371C6">
      <w:pPr>
        <w:pStyle w:val="ListParagraph"/>
        <w:keepNext/>
        <w:spacing w:after="160" w:line="259" w:lineRule="auto"/>
        <w:rPr>
          <w:rFonts w:ascii="Times New Roman" w:hAnsi="Times New Roman"/>
        </w:rPr>
      </w:pPr>
      <w:r>
        <w:rPr>
          <w:rFonts w:ascii="Times New Roman" w:hAnsi="Times New Roman"/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F7BE7ED" wp14:editId="71440E20">
                <wp:simplePos x="0" y="0"/>
                <wp:positionH relativeFrom="column">
                  <wp:posOffset>1108710</wp:posOffset>
                </wp:positionH>
                <wp:positionV relativeFrom="paragraph">
                  <wp:posOffset>2075815</wp:posOffset>
                </wp:positionV>
                <wp:extent cx="1839548" cy="45719"/>
                <wp:effectExtent l="0" t="419100" r="0" b="41211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0095494" flipV="1">
                          <a:off x="0" y="0"/>
                          <a:ext cx="1839548" cy="45719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ABBEEE" id="Rectangle 2" o:spid="_x0000_s1026" style="position:absolute;margin-left:87.3pt;margin-top:163.45pt;width:144.85pt;height:3.6pt;rotation:1643322fd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" fillcolor="white [3212]" strokecolor="white [3212]" strokeweight="1pt"/>
            </w:pict>
          </mc:Fallback>
        </mc:AlternateContent>
      </w:r>
      <w:r w:rsidR="001371C6" w:rsidRPr="001E57AE">
        <w:rPr>
          <w:rFonts w:ascii="Times New Roman" w:hAnsi="Times New Roman"/>
          <w:noProof/>
        </w:rPr>
        <w:drawing>
          <wp:inline distT="0" distB="0" distL="0" distR="0" wp14:anchorId="58C331D8" wp14:editId="535C2048">
            <wp:extent cx="5943600" cy="5943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4F64C4" w14:textId="3DF353BD" w:rsidR="001371C6" w:rsidRPr="001E57AE" w:rsidRDefault="001371C6" w:rsidP="00DB3BF4">
      <w:pPr>
        <w:pStyle w:val="Caption"/>
        <w:jc w:val="center"/>
        <w:rPr>
          <w:rFonts w:ascii="Times New Roman" w:hAnsi="Times New Roman"/>
        </w:rPr>
      </w:pPr>
      <w:r w:rsidRPr="001E57AE">
        <w:rPr>
          <w:rFonts w:ascii="Times New Roman" w:hAnsi="Times New Roman"/>
        </w:rPr>
        <w:t xml:space="preserve">Figure </w:t>
      </w:r>
      <w:r w:rsidRPr="001E57AE">
        <w:rPr>
          <w:rFonts w:ascii="Times New Roman" w:hAnsi="Times New Roman"/>
        </w:rPr>
        <w:fldChar w:fldCharType="begin"/>
      </w:r>
      <w:r w:rsidRPr="001E57AE">
        <w:rPr>
          <w:rFonts w:ascii="Times New Roman" w:hAnsi="Times New Roman"/>
        </w:rPr>
        <w:instrText xml:space="preserve"> SEQ Figure \* ARABIC </w:instrText>
      </w:r>
      <w:r w:rsidRPr="001E57AE">
        <w:rPr>
          <w:rFonts w:ascii="Times New Roman" w:hAnsi="Times New Roman"/>
        </w:rPr>
        <w:fldChar w:fldCharType="separate"/>
      </w:r>
      <w:r w:rsidR="001E57AE" w:rsidRPr="001E57AE">
        <w:rPr>
          <w:rFonts w:ascii="Times New Roman" w:hAnsi="Times New Roman"/>
          <w:noProof/>
        </w:rPr>
        <w:t>1</w:t>
      </w:r>
      <w:r w:rsidRPr="001E57AE">
        <w:rPr>
          <w:rFonts w:ascii="Times New Roman" w:hAnsi="Times New Roman"/>
        </w:rPr>
        <w:fldChar w:fldCharType="end"/>
      </w:r>
      <w:r w:rsidRPr="001E57AE">
        <w:rPr>
          <w:rFonts w:ascii="Times New Roman" w:hAnsi="Times New Roman"/>
        </w:rPr>
        <w:t xml:space="preserve"> Fun</w:t>
      </w:r>
      <w:r w:rsidR="00D80055" w:rsidRPr="001E57AE">
        <w:rPr>
          <w:rFonts w:ascii="Times New Roman" w:hAnsi="Times New Roman"/>
        </w:rPr>
        <w:t>c</w:t>
      </w:r>
      <w:r w:rsidRPr="001E57AE">
        <w:rPr>
          <w:rFonts w:ascii="Times New Roman" w:hAnsi="Times New Roman"/>
        </w:rPr>
        <w:t>tional diagram</w:t>
      </w:r>
    </w:p>
    <w:p w14:paraId="769E07C9" w14:textId="3D55FA79" w:rsidR="00A42EB9" w:rsidRPr="001E57AE" w:rsidRDefault="001371C6" w:rsidP="00A42EB9">
      <w:pPr>
        <w:pStyle w:val="ListParagraph"/>
        <w:spacing w:after="160" w:line="259" w:lineRule="auto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noProof/>
          <w:sz w:val="26"/>
          <w:szCs w:val="26"/>
        </w:rPr>
        <w:t xml:space="preserve"> </w:t>
      </w:r>
    </w:p>
    <w:p w14:paraId="279DA74D" w14:textId="77777777" w:rsidR="00430C48" w:rsidRPr="001E57AE" w:rsidRDefault="002147FB" w:rsidP="00430C48">
      <w:pPr>
        <w:rPr>
          <w:rFonts w:ascii="Times New Roman" w:hAnsi="Times New Roman"/>
          <w:b/>
          <w:sz w:val="26"/>
          <w:szCs w:val="26"/>
        </w:rPr>
      </w:pPr>
      <w:r w:rsidRPr="001E57AE">
        <w:rPr>
          <w:rFonts w:ascii="Times New Roman" w:hAnsi="Times New Roman"/>
          <w:b/>
          <w:sz w:val="26"/>
          <w:szCs w:val="26"/>
        </w:rPr>
        <w:t>2</w:t>
      </w:r>
      <w:r w:rsidR="00430C48" w:rsidRPr="001E57AE">
        <w:rPr>
          <w:rFonts w:ascii="Times New Roman" w:hAnsi="Times New Roman"/>
          <w:b/>
          <w:sz w:val="26"/>
          <w:szCs w:val="26"/>
        </w:rPr>
        <w:t>. Functional</w:t>
      </w:r>
      <w:r w:rsidRPr="001E57AE">
        <w:rPr>
          <w:rFonts w:ascii="Times New Roman" w:hAnsi="Times New Roman"/>
          <w:b/>
          <w:sz w:val="26"/>
          <w:szCs w:val="26"/>
        </w:rPr>
        <w:t xml:space="preserve"> Requirements</w:t>
      </w:r>
    </w:p>
    <w:p w14:paraId="6628036C" w14:textId="1EA20F9D" w:rsidR="00DC4BFA" w:rsidRPr="001E57AE" w:rsidRDefault="00DC4BFA" w:rsidP="00DC4BFA">
      <w:pPr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2.1</w:t>
      </w:r>
      <w:r w:rsidR="00C2138C" w:rsidRPr="001E57AE">
        <w:rPr>
          <w:rFonts w:ascii="Times New Roman" w:hAnsi="Times New Roman"/>
          <w:sz w:val="26"/>
          <w:szCs w:val="26"/>
        </w:rPr>
        <w:t>.</w:t>
      </w:r>
      <w:r w:rsidR="00C2138C" w:rsidRPr="001E57AE">
        <w:rPr>
          <w:rFonts w:ascii="Times New Roman" w:hAnsi="Times New Roman"/>
          <w:sz w:val="26"/>
          <w:szCs w:val="26"/>
        </w:rPr>
        <w:tab/>
      </w:r>
      <w:r w:rsidR="00DB3BF4" w:rsidRPr="001E57AE">
        <w:rPr>
          <w:rFonts w:ascii="Times New Roman" w:hAnsi="Times New Roman"/>
          <w:sz w:val="26"/>
          <w:szCs w:val="26"/>
        </w:rPr>
        <w:t>Create new session</w:t>
      </w:r>
    </w:p>
    <w:p w14:paraId="281826E5" w14:textId="034AF7CA" w:rsidR="00C2138C" w:rsidRPr="001E57AE" w:rsidRDefault="00DC4BFA" w:rsidP="002736E5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 xml:space="preserve">Function name: </w:t>
      </w:r>
      <w:proofErr w:type="spellStart"/>
      <w:r w:rsidR="00DB3BF4" w:rsidRPr="001E57AE">
        <w:rPr>
          <w:rFonts w:ascii="Times New Roman" w:hAnsi="Times New Roman"/>
          <w:sz w:val="26"/>
          <w:szCs w:val="26"/>
        </w:rPr>
        <w:t>createNewSession</w:t>
      </w:r>
      <w:proofErr w:type="spellEnd"/>
    </w:p>
    <w:p w14:paraId="4198DECE" w14:textId="2A290907" w:rsidR="00DC4BFA" w:rsidRPr="001E57AE" w:rsidRDefault="00DC4BFA" w:rsidP="002736E5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 xml:space="preserve">Function description: </w:t>
      </w:r>
      <w:r w:rsidR="00DB3BF4" w:rsidRPr="001E57AE">
        <w:rPr>
          <w:rFonts w:ascii="Times New Roman" w:hAnsi="Times New Roman"/>
          <w:sz w:val="26"/>
          <w:szCs w:val="26"/>
        </w:rPr>
        <w:t>create new pricing session</w:t>
      </w:r>
    </w:p>
    <w:p w14:paraId="20A866D8" w14:textId="59B10EAD" w:rsidR="00DC4BFA" w:rsidRPr="001E57AE" w:rsidRDefault="00DC4BFA" w:rsidP="00DC4BFA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 xml:space="preserve">User to use: Only </w:t>
      </w:r>
      <w:r w:rsidR="00786E2D" w:rsidRPr="001E57AE">
        <w:rPr>
          <w:rFonts w:ascii="Times New Roman" w:hAnsi="Times New Roman"/>
          <w:sz w:val="26"/>
          <w:szCs w:val="26"/>
        </w:rPr>
        <w:t>a</w:t>
      </w:r>
      <w:r w:rsidRPr="001E57AE">
        <w:rPr>
          <w:rFonts w:ascii="Times New Roman" w:hAnsi="Times New Roman"/>
          <w:sz w:val="26"/>
          <w:szCs w:val="26"/>
        </w:rPr>
        <w:t>dmin will use the function</w:t>
      </w:r>
    </w:p>
    <w:p w14:paraId="777E366B" w14:textId="77777777" w:rsidR="00DC4BFA" w:rsidRPr="001E57AE" w:rsidRDefault="00DC4BFA" w:rsidP="00DC4BFA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Function Inputs:</w:t>
      </w:r>
    </w:p>
    <w:tbl>
      <w:tblPr>
        <w:tblW w:w="0" w:type="auto"/>
        <w:tblInd w:w="4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407"/>
        <w:gridCol w:w="4449"/>
      </w:tblGrid>
      <w:tr w:rsidR="00284E67" w:rsidRPr="001E57AE" w14:paraId="3E82A7E6" w14:textId="77777777" w:rsidTr="007401E7">
        <w:tc>
          <w:tcPr>
            <w:tcW w:w="4407" w:type="dxa"/>
            <w:shd w:val="clear" w:color="auto" w:fill="auto"/>
          </w:tcPr>
          <w:p w14:paraId="3FFAB1CA" w14:textId="77777777" w:rsidR="003E0CEF" w:rsidRPr="001E57AE" w:rsidRDefault="003E0CEF" w:rsidP="009F15F5">
            <w:pPr>
              <w:pStyle w:val="ListParagraph"/>
              <w:spacing w:after="160" w:line="259" w:lineRule="auto"/>
              <w:ind w:left="0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1E57AE">
              <w:rPr>
                <w:rFonts w:ascii="Times New Roman" w:hAnsi="Times New Roman"/>
                <w:b/>
                <w:sz w:val="26"/>
                <w:szCs w:val="26"/>
              </w:rPr>
              <w:lastRenderedPageBreak/>
              <w:t>Input</w:t>
            </w:r>
          </w:p>
        </w:tc>
        <w:tc>
          <w:tcPr>
            <w:tcW w:w="4449" w:type="dxa"/>
            <w:shd w:val="clear" w:color="auto" w:fill="auto"/>
          </w:tcPr>
          <w:p w14:paraId="0F83633C" w14:textId="77777777" w:rsidR="003E0CEF" w:rsidRPr="001E57AE" w:rsidRDefault="00A81E05" w:rsidP="009F15F5">
            <w:pPr>
              <w:pStyle w:val="ListParagraph"/>
              <w:spacing w:after="160" w:line="259" w:lineRule="auto"/>
              <w:ind w:left="0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1E57AE">
              <w:rPr>
                <w:rFonts w:ascii="Times New Roman" w:hAnsi="Times New Roman"/>
                <w:b/>
                <w:sz w:val="26"/>
                <w:szCs w:val="26"/>
              </w:rPr>
              <w:t xml:space="preserve">Requirement </w:t>
            </w:r>
          </w:p>
        </w:tc>
      </w:tr>
      <w:tr w:rsidR="00284E67" w:rsidRPr="001E57AE" w14:paraId="0B65A3F5" w14:textId="77777777" w:rsidTr="007401E7">
        <w:tc>
          <w:tcPr>
            <w:tcW w:w="4407" w:type="dxa"/>
            <w:shd w:val="clear" w:color="auto" w:fill="auto"/>
          </w:tcPr>
          <w:p w14:paraId="356FF7C0" w14:textId="77777777" w:rsidR="003E0CEF" w:rsidRPr="001E57AE" w:rsidRDefault="00C91A28" w:rsidP="00C91A28">
            <w:pPr>
              <w:pStyle w:val="ListParagraph"/>
              <w:spacing w:after="160" w:line="259" w:lineRule="auto"/>
              <w:ind w:left="0"/>
              <w:rPr>
                <w:rFonts w:ascii="Times New Roman" w:hAnsi="Times New Roman"/>
                <w:sz w:val="26"/>
                <w:szCs w:val="26"/>
              </w:rPr>
            </w:pPr>
            <w:r w:rsidRPr="001E57AE">
              <w:rPr>
                <w:rFonts w:ascii="Times New Roman" w:hAnsi="Times New Roman"/>
                <w:sz w:val="26"/>
                <w:szCs w:val="26"/>
              </w:rPr>
              <w:t>Product name</w:t>
            </w:r>
          </w:p>
        </w:tc>
        <w:tc>
          <w:tcPr>
            <w:tcW w:w="4449" w:type="dxa"/>
            <w:shd w:val="clear" w:color="auto" w:fill="auto"/>
          </w:tcPr>
          <w:p w14:paraId="23804862" w14:textId="77777777" w:rsidR="003E0CEF" w:rsidRPr="001E57AE" w:rsidRDefault="00A81E05" w:rsidP="009F15F5">
            <w:pPr>
              <w:pStyle w:val="ListParagraph"/>
              <w:spacing w:after="160" w:line="259" w:lineRule="auto"/>
              <w:ind w:left="0"/>
              <w:jc w:val="both"/>
              <w:rPr>
                <w:rFonts w:ascii="Times New Roman" w:hAnsi="Times New Roman"/>
                <w:sz w:val="26"/>
                <w:szCs w:val="26"/>
              </w:rPr>
            </w:pPr>
            <w:r w:rsidRPr="001E57AE">
              <w:rPr>
                <w:rFonts w:ascii="Times New Roman" w:hAnsi="Times New Roman"/>
                <w:sz w:val="26"/>
                <w:szCs w:val="26"/>
              </w:rPr>
              <w:t xml:space="preserve">String, required. </w:t>
            </w:r>
          </w:p>
        </w:tc>
      </w:tr>
      <w:tr w:rsidR="00284E67" w:rsidRPr="001E57AE" w14:paraId="3C44964F" w14:textId="77777777" w:rsidTr="007401E7">
        <w:tc>
          <w:tcPr>
            <w:tcW w:w="4407" w:type="dxa"/>
            <w:shd w:val="clear" w:color="auto" w:fill="auto"/>
          </w:tcPr>
          <w:p w14:paraId="554FA500" w14:textId="77777777" w:rsidR="003E0CEF" w:rsidRPr="001E57AE" w:rsidRDefault="00C91A28" w:rsidP="00C91A28">
            <w:pPr>
              <w:pStyle w:val="ListParagraph"/>
              <w:spacing w:after="160" w:line="259" w:lineRule="auto"/>
              <w:ind w:left="0"/>
              <w:rPr>
                <w:rFonts w:ascii="Times New Roman" w:hAnsi="Times New Roman"/>
                <w:sz w:val="26"/>
                <w:szCs w:val="26"/>
              </w:rPr>
            </w:pPr>
            <w:r w:rsidRPr="001E57AE">
              <w:rPr>
                <w:rFonts w:ascii="Times New Roman" w:hAnsi="Times New Roman"/>
                <w:sz w:val="26"/>
                <w:szCs w:val="26"/>
              </w:rPr>
              <w:t>Product description</w:t>
            </w:r>
          </w:p>
        </w:tc>
        <w:tc>
          <w:tcPr>
            <w:tcW w:w="4449" w:type="dxa"/>
            <w:shd w:val="clear" w:color="auto" w:fill="auto"/>
          </w:tcPr>
          <w:p w14:paraId="6B79D746" w14:textId="77777777" w:rsidR="003E0CEF" w:rsidRPr="001E57AE" w:rsidRDefault="00A81E05" w:rsidP="00C91A28">
            <w:pPr>
              <w:pStyle w:val="ListParagraph"/>
              <w:spacing w:after="160" w:line="259" w:lineRule="auto"/>
              <w:ind w:left="0"/>
              <w:jc w:val="both"/>
              <w:rPr>
                <w:rFonts w:ascii="Times New Roman" w:hAnsi="Times New Roman"/>
                <w:sz w:val="26"/>
                <w:szCs w:val="26"/>
              </w:rPr>
            </w:pPr>
            <w:r w:rsidRPr="001E57AE">
              <w:rPr>
                <w:rFonts w:ascii="Times New Roman" w:hAnsi="Times New Roman"/>
                <w:sz w:val="26"/>
                <w:szCs w:val="26"/>
              </w:rPr>
              <w:t>String, required.</w:t>
            </w:r>
          </w:p>
        </w:tc>
      </w:tr>
      <w:tr w:rsidR="00284E67" w:rsidRPr="001E57AE" w14:paraId="1A0B107B" w14:textId="77777777" w:rsidTr="007401E7">
        <w:tc>
          <w:tcPr>
            <w:tcW w:w="4407" w:type="dxa"/>
            <w:shd w:val="clear" w:color="auto" w:fill="auto"/>
          </w:tcPr>
          <w:p w14:paraId="2E473489" w14:textId="77777777" w:rsidR="003E0CEF" w:rsidRPr="001E57AE" w:rsidRDefault="00C91A28" w:rsidP="009F15F5">
            <w:pPr>
              <w:pStyle w:val="ListParagraph"/>
              <w:spacing w:after="160" w:line="259" w:lineRule="auto"/>
              <w:ind w:left="0"/>
              <w:jc w:val="both"/>
              <w:rPr>
                <w:rFonts w:ascii="Times New Roman" w:hAnsi="Times New Roman"/>
                <w:sz w:val="26"/>
                <w:szCs w:val="26"/>
              </w:rPr>
            </w:pPr>
            <w:r w:rsidRPr="001E57AE">
              <w:rPr>
                <w:rFonts w:ascii="Times New Roman" w:hAnsi="Times New Roman"/>
                <w:sz w:val="26"/>
                <w:szCs w:val="26"/>
              </w:rPr>
              <w:t>Product images</w:t>
            </w:r>
          </w:p>
        </w:tc>
        <w:tc>
          <w:tcPr>
            <w:tcW w:w="4449" w:type="dxa"/>
            <w:shd w:val="clear" w:color="auto" w:fill="auto"/>
          </w:tcPr>
          <w:p w14:paraId="7CB72B75" w14:textId="3D22982B" w:rsidR="003E0CEF" w:rsidRPr="001E57AE" w:rsidRDefault="00C91A28" w:rsidP="00C91A28">
            <w:pPr>
              <w:pStyle w:val="ListParagraph"/>
              <w:spacing w:after="160" w:line="259" w:lineRule="auto"/>
              <w:ind w:left="0"/>
              <w:jc w:val="both"/>
              <w:rPr>
                <w:rFonts w:ascii="Times New Roman" w:hAnsi="Times New Roman"/>
                <w:sz w:val="26"/>
                <w:szCs w:val="26"/>
              </w:rPr>
            </w:pPr>
            <w:r w:rsidRPr="001E57AE">
              <w:rPr>
                <w:rFonts w:ascii="Times New Roman" w:hAnsi="Times New Roman"/>
                <w:sz w:val="26"/>
                <w:szCs w:val="26"/>
              </w:rPr>
              <w:t>List of string</w:t>
            </w:r>
            <w:r w:rsidR="00183EF3" w:rsidRPr="001E57AE">
              <w:rPr>
                <w:rFonts w:ascii="Times New Roman" w:hAnsi="Times New Roman"/>
                <w:sz w:val="26"/>
                <w:szCs w:val="26"/>
              </w:rPr>
              <w:t xml:space="preserve">, </w:t>
            </w:r>
            <w:r w:rsidR="00DB3BF4" w:rsidRPr="001E57AE">
              <w:rPr>
                <w:rFonts w:ascii="Times New Roman" w:hAnsi="Times New Roman"/>
                <w:sz w:val="26"/>
                <w:szCs w:val="26"/>
              </w:rPr>
              <w:t>optional.</w:t>
            </w:r>
          </w:p>
        </w:tc>
      </w:tr>
    </w:tbl>
    <w:p w14:paraId="35840498" w14:textId="77777777" w:rsidR="003E0CEF" w:rsidRPr="001E57AE" w:rsidRDefault="003E0CEF" w:rsidP="003E0CEF">
      <w:pPr>
        <w:pStyle w:val="ListParagraph"/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</w:p>
    <w:p w14:paraId="24B100C1" w14:textId="1002399D" w:rsidR="00B73043" w:rsidRPr="001E57AE" w:rsidRDefault="00B73043" w:rsidP="00B73043">
      <w:pPr>
        <w:numPr>
          <w:ilvl w:val="0"/>
          <w:numId w:val="39"/>
        </w:numPr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 xml:space="preserve">Function rule: </w:t>
      </w:r>
      <w:r w:rsidR="00DB3BF4" w:rsidRPr="001E57AE">
        <w:rPr>
          <w:rFonts w:ascii="Times New Roman" w:hAnsi="Times New Roman"/>
          <w:sz w:val="26"/>
          <w:szCs w:val="26"/>
        </w:rPr>
        <w:t>the image’ string is 46-character-length</w:t>
      </w:r>
      <w:r w:rsidR="00C91A28" w:rsidRPr="001E57AE">
        <w:rPr>
          <w:rFonts w:ascii="Times New Roman" w:hAnsi="Times New Roman"/>
          <w:sz w:val="26"/>
          <w:szCs w:val="26"/>
        </w:rPr>
        <w:t xml:space="preserve">  </w:t>
      </w:r>
    </w:p>
    <w:p w14:paraId="3576B52B" w14:textId="5987B7EE" w:rsidR="00DC4BFA" w:rsidRPr="001E57AE" w:rsidRDefault="00DC4BFA" w:rsidP="00DC4BFA">
      <w:pPr>
        <w:numPr>
          <w:ilvl w:val="0"/>
          <w:numId w:val="39"/>
        </w:numPr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Function result:</w:t>
      </w:r>
      <w:r w:rsidR="00B73043" w:rsidRPr="001E57AE">
        <w:rPr>
          <w:rFonts w:ascii="Times New Roman" w:hAnsi="Times New Roman"/>
          <w:sz w:val="26"/>
          <w:szCs w:val="26"/>
        </w:rPr>
        <w:t xml:space="preserve"> a new </w:t>
      </w:r>
      <w:r w:rsidR="00C91A28" w:rsidRPr="001E57AE">
        <w:rPr>
          <w:rFonts w:ascii="Times New Roman" w:hAnsi="Times New Roman"/>
          <w:sz w:val="26"/>
          <w:szCs w:val="26"/>
        </w:rPr>
        <w:t xml:space="preserve">product </w:t>
      </w:r>
      <w:r w:rsidR="00B73043" w:rsidRPr="001E57AE">
        <w:rPr>
          <w:rFonts w:ascii="Times New Roman" w:hAnsi="Times New Roman"/>
          <w:sz w:val="26"/>
          <w:szCs w:val="26"/>
        </w:rPr>
        <w:t xml:space="preserve">with valid information will be added </w:t>
      </w:r>
      <w:r w:rsidR="00BA426E" w:rsidRPr="001E57AE">
        <w:rPr>
          <w:rFonts w:ascii="Times New Roman" w:hAnsi="Times New Roman"/>
          <w:sz w:val="26"/>
          <w:szCs w:val="26"/>
        </w:rPr>
        <w:t>and a pricing session is initiated.</w:t>
      </w:r>
    </w:p>
    <w:p w14:paraId="43010115" w14:textId="77777777" w:rsidR="001F3271" w:rsidRPr="001E57AE" w:rsidRDefault="001F3271" w:rsidP="001F3271">
      <w:pPr>
        <w:keepNext/>
        <w:ind w:left="720"/>
        <w:rPr>
          <w:rFonts w:ascii="Times New Roman" w:hAnsi="Times New Roman"/>
        </w:rPr>
      </w:pPr>
      <w:r w:rsidRPr="001E57AE">
        <w:rPr>
          <w:rFonts w:ascii="Times New Roman" w:hAnsi="Times New Roman"/>
          <w:noProof/>
        </w:rPr>
        <w:drawing>
          <wp:inline distT="0" distB="0" distL="0" distR="0" wp14:anchorId="67C346CD" wp14:editId="6B7C7185">
            <wp:extent cx="5943600" cy="56007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0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A81C99" w14:textId="17AEEE14" w:rsidR="001F3271" w:rsidRPr="001E57AE" w:rsidRDefault="001F3271" w:rsidP="001F3271">
      <w:pPr>
        <w:pStyle w:val="Caption"/>
        <w:jc w:val="center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</w:rPr>
        <w:t xml:space="preserve">Figure </w:t>
      </w:r>
      <w:r w:rsidRPr="001E57AE">
        <w:rPr>
          <w:rFonts w:ascii="Times New Roman" w:hAnsi="Times New Roman"/>
        </w:rPr>
        <w:fldChar w:fldCharType="begin"/>
      </w:r>
      <w:r w:rsidRPr="001E57AE">
        <w:rPr>
          <w:rFonts w:ascii="Times New Roman" w:hAnsi="Times New Roman"/>
        </w:rPr>
        <w:instrText xml:space="preserve"> SEQ Figure \* ARABIC </w:instrText>
      </w:r>
      <w:r w:rsidRPr="001E57AE">
        <w:rPr>
          <w:rFonts w:ascii="Times New Roman" w:hAnsi="Times New Roman"/>
        </w:rPr>
        <w:fldChar w:fldCharType="separate"/>
      </w:r>
      <w:r w:rsidR="001E57AE" w:rsidRPr="001E57AE">
        <w:rPr>
          <w:rFonts w:ascii="Times New Roman" w:hAnsi="Times New Roman"/>
          <w:noProof/>
        </w:rPr>
        <w:t>2</w:t>
      </w:r>
      <w:r w:rsidRPr="001E57AE">
        <w:rPr>
          <w:rFonts w:ascii="Times New Roman" w:hAnsi="Times New Roman"/>
        </w:rPr>
        <w:fldChar w:fldCharType="end"/>
      </w:r>
      <w:r w:rsidRPr="001E57AE">
        <w:rPr>
          <w:rFonts w:ascii="Times New Roman" w:hAnsi="Times New Roman"/>
        </w:rPr>
        <w:t xml:space="preserve"> mockup screen for create new session</w:t>
      </w:r>
    </w:p>
    <w:p w14:paraId="2082B9C7" w14:textId="69FEA2E2" w:rsidR="00DB3BF4" w:rsidRPr="001E57AE" w:rsidRDefault="00DB3BF4" w:rsidP="00DB3BF4">
      <w:pPr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 xml:space="preserve">2.2 </w:t>
      </w:r>
      <w:r w:rsidR="00AC11CB" w:rsidRPr="001E57AE">
        <w:rPr>
          <w:rFonts w:ascii="Times New Roman" w:hAnsi="Times New Roman"/>
          <w:sz w:val="26"/>
          <w:szCs w:val="26"/>
        </w:rPr>
        <w:t>R</w:t>
      </w:r>
      <w:r w:rsidRPr="001E57AE">
        <w:rPr>
          <w:rFonts w:ascii="Times New Roman" w:hAnsi="Times New Roman"/>
          <w:sz w:val="26"/>
          <w:szCs w:val="26"/>
        </w:rPr>
        <w:t>egister</w:t>
      </w:r>
    </w:p>
    <w:p w14:paraId="71FABCA4" w14:textId="581815C7" w:rsidR="00DB3BF4" w:rsidRPr="001E57AE" w:rsidRDefault="00DB3BF4" w:rsidP="00DB3BF4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Function name: register</w:t>
      </w:r>
    </w:p>
    <w:p w14:paraId="3B23C2EF" w14:textId="35286F2C" w:rsidR="00DB3BF4" w:rsidRPr="001E57AE" w:rsidRDefault="00DB3BF4" w:rsidP="00DB3BF4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Function description: sign up for new user</w:t>
      </w:r>
    </w:p>
    <w:p w14:paraId="65FA1F44" w14:textId="4796C987" w:rsidR="00DB3BF4" w:rsidRPr="001E57AE" w:rsidRDefault="00DB3BF4" w:rsidP="00DB3BF4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User to use: new user</w:t>
      </w:r>
    </w:p>
    <w:p w14:paraId="478E68BE" w14:textId="77777777" w:rsidR="00DB3BF4" w:rsidRPr="001E57AE" w:rsidRDefault="00DB3BF4" w:rsidP="00DB3BF4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Function Inputs:</w:t>
      </w:r>
    </w:p>
    <w:tbl>
      <w:tblPr>
        <w:tblW w:w="0" w:type="auto"/>
        <w:tblInd w:w="4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407"/>
        <w:gridCol w:w="4449"/>
      </w:tblGrid>
      <w:tr w:rsidR="00DB3BF4" w:rsidRPr="001E57AE" w14:paraId="035010EC" w14:textId="77777777" w:rsidTr="00D0426C">
        <w:tc>
          <w:tcPr>
            <w:tcW w:w="4407" w:type="dxa"/>
            <w:shd w:val="clear" w:color="auto" w:fill="auto"/>
          </w:tcPr>
          <w:p w14:paraId="3D551039" w14:textId="77777777" w:rsidR="00DB3BF4" w:rsidRPr="001E57AE" w:rsidRDefault="00DB3BF4" w:rsidP="00D0426C">
            <w:pPr>
              <w:pStyle w:val="ListParagraph"/>
              <w:spacing w:after="160" w:line="259" w:lineRule="auto"/>
              <w:ind w:left="0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1E57AE">
              <w:rPr>
                <w:rFonts w:ascii="Times New Roman" w:hAnsi="Times New Roman"/>
                <w:b/>
                <w:sz w:val="26"/>
                <w:szCs w:val="26"/>
              </w:rPr>
              <w:t>Input</w:t>
            </w:r>
          </w:p>
        </w:tc>
        <w:tc>
          <w:tcPr>
            <w:tcW w:w="4449" w:type="dxa"/>
            <w:shd w:val="clear" w:color="auto" w:fill="auto"/>
          </w:tcPr>
          <w:p w14:paraId="035C3453" w14:textId="77777777" w:rsidR="00DB3BF4" w:rsidRPr="001E57AE" w:rsidRDefault="00DB3BF4" w:rsidP="00D0426C">
            <w:pPr>
              <w:pStyle w:val="ListParagraph"/>
              <w:spacing w:after="160" w:line="259" w:lineRule="auto"/>
              <w:ind w:left="0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1E57AE">
              <w:rPr>
                <w:rFonts w:ascii="Times New Roman" w:hAnsi="Times New Roman"/>
                <w:b/>
                <w:sz w:val="26"/>
                <w:szCs w:val="26"/>
              </w:rPr>
              <w:t xml:space="preserve">Requirement </w:t>
            </w:r>
          </w:p>
        </w:tc>
      </w:tr>
      <w:tr w:rsidR="00DB3BF4" w:rsidRPr="001E57AE" w14:paraId="5B5D19E4" w14:textId="77777777" w:rsidTr="00D0426C">
        <w:tc>
          <w:tcPr>
            <w:tcW w:w="4407" w:type="dxa"/>
            <w:shd w:val="clear" w:color="auto" w:fill="auto"/>
          </w:tcPr>
          <w:p w14:paraId="31A5ED20" w14:textId="24123424" w:rsidR="00DB3BF4" w:rsidRPr="001E57AE" w:rsidRDefault="00DB3BF4" w:rsidP="00D0426C">
            <w:pPr>
              <w:pStyle w:val="ListParagraph"/>
              <w:spacing w:after="160" w:line="259" w:lineRule="auto"/>
              <w:ind w:left="0"/>
              <w:rPr>
                <w:rFonts w:ascii="Times New Roman" w:hAnsi="Times New Roman"/>
                <w:sz w:val="26"/>
                <w:szCs w:val="26"/>
              </w:rPr>
            </w:pPr>
            <w:r w:rsidRPr="001E57AE">
              <w:rPr>
                <w:rFonts w:ascii="Times New Roman" w:hAnsi="Times New Roman"/>
                <w:sz w:val="26"/>
                <w:szCs w:val="26"/>
              </w:rPr>
              <w:t>Full name</w:t>
            </w:r>
          </w:p>
        </w:tc>
        <w:tc>
          <w:tcPr>
            <w:tcW w:w="4449" w:type="dxa"/>
            <w:shd w:val="clear" w:color="auto" w:fill="auto"/>
          </w:tcPr>
          <w:p w14:paraId="4586B1BB" w14:textId="77777777" w:rsidR="00DB3BF4" w:rsidRPr="001E57AE" w:rsidRDefault="00DB3BF4" w:rsidP="00D0426C">
            <w:pPr>
              <w:pStyle w:val="ListParagraph"/>
              <w:spacing w:after="160" w:line="259" w:lineRule="auto"/>
              <w:ind w:left="0"/>
              <w:jc w:val="both"/>
              <w:rPr>
                <w:rFonts w:ascii="Times New Roman" w:hAnsi="Times New Roman"/>
                <w:sz w:val="26"/>
                <w:szCs w:val="26"/>
              </w:rPr>
            </w:pPr>
            <w:r w:rsidRPr="001E57AE">
              <w:rPr>
                <w:rFonts w:ascii="Times New Roman" w:hAnsi="Times New Roman"/>
                <w:sz w:val="26"/>
                <w:szCs w:val="26"/>
              </w:rPr>
              <w:t xml:space="preserve">String, required. </w:t>
            </w:r>
          </w:p>
        </w:tc>
      </w:tr>
      <w:tr w:rsidR="00DB3BF4" w:rsidRPr="001E57AE" w14:paraId="5A0CD85E" w14:textId="77777777" w:rsidTr="00D0426C">
        <w:tc>
          <w:tcPr>
            <w:tcW w:w="4407" w:type="dxa"/>
            <w:shd w:val="clear" w:color="auto" w:fill="auto"/>
          </w:tcPr>
          <w:p w14:paraId="1DB71A32" w14:textId="4B004ED8" w:rsidR="00DB3BF4" w:rsidRPr="001E57AE" w:rsidRDefault="00DB3BF4" w:rsidP="00D0426C">
            <w:pPr>
              <w:pStyle w:val="ListParagraph"/>
              <w:spacing w:after="160" w:line="259" w:lineRule="auto"/>
              <w:ind w:left="0"/>
              <w:rPr>
                <w:rFonts w:ascii="Times New Roman" w:hAnsi="Times New Roman"/>
                <w:sz w:val="26"/>
                <w:szCs w:val="26"/>
              </w:rPr>
            </w:pPr>
            <w:r w:rsidRPr="001E57AE">
              <w:rPr>
                <w:rFonts w:ascii="Times New Roman" w:hAnsi="Times New Roman"/>
                <w:sz w:val="26"/>
                <w:szCs w:val="26"/>
              </w:rPr>
              <w:t>Email</w:t>
            </w:r>
          </w:p>
        </w:tc>
        <w:tc>
          <w:tcPr>
            <w:tcW w:w="4449" w:type="dxa"/>
            <w:shd w:val="clear" w:color="auto" w:fill="auto"/>
          </w:tcPr>
          <w:p w14:paraId="1474A5E4" w14:textId="77777777" w:rsidR="00DB3BF4" w:rsidRPr="001E57AE" w:rsidRDefault="00DB3BF4" w:rsidP="00D0426C">
            <w:pPr>
              <w:pStyle w:val="ListParagraph"/>
              <w:spacing w:after="160" w:line="259" w:lineRule="auto"/>
              <w:ind w:left="0"/>
              <w:jc w:val="both"/>
              <w:rPr>
                <w:rFonts w:ascii="Times New Roman" w:hAnsi="Times New Roman"/>
                <w:sz w:val="26"/>
                <w:szCs w:val="26"/>
              </w:rPr>
            </w:pPr>
            <w:r w:rsidRPr="001E57AE">
              <w:rPr>
                <w:rFonts w:ascii="Times New Roman" w:hAnsi="Times New Roman"/>
                <w:sz w:val="26"/>
                <w:szCs w:val="26"/>
              </w:rPr>
              <w:t>String, required.</w:t>
            </w:r>
          </w:p>
        </w:tc>
      </w:tr>
    </w:tbl>
    <w:p w14:paraId="4EF7BB07" w14:textId="77777777" w:rsidR="00DB3BF4" w:rsidRPr="001E57AE" w:rsidRDefault="00DB3BF4" w:rsidP="00DB3BF4">
      <w:pPr>
        <w:pStyle w:val="ListParagraph"/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</w:p>
    <w:p w14:paraId="10CEC7E6" w14:textId="04D1E4B3" w:rsidR="00DB3BF4" w:rsidRPr="001E57AE" w:rsidRDefault="00DB3BF4" w:rsidP="00DB3BF4">
      <w:pPr>
        <w:numPr>
          <w:ilvl w:val="0"/>
          <w:numId w:val="39"/>
        </w:numPr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 xml:space="preserve">Function rule: </w:t>
      </w:r>
      <w:r w:rsidR="009066EC" w:rsidRPr="001E57AE">
        <w:rPr>
          <w:rFonts w:ascii="Times New Roman" w:hAnsi="Times New Roman"/>
          <w:sz w:val="26"/>
          <w:szCs w:val="26"/>
        </w:rPr>
        <w:t>Have not registered before and must fill in both name and email. If a user has not signed up before then he/she will be redirected to the register page.</w:t>
      </w:r>
    </w:p>
    <w:p w14:paraId="67D7798D" w14:textId="51F04869" w:rsidR="00DB3BF4" w:rsidRPr="001E57AE" w:rsidRDefault="00DB3BF4" w:rsidP="00DB3BF4">
      <w:pPr>
        <w:numPr>
          <w:ilvl w:val="0"/>
          <w:numId w:val="39"/>
        </w:numPr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 xml:space="preserve">Function result: </w:t>
      </w:r>
      <w:r w:rsidR="009066EC" w:rsidRPr="001E57AE">
        <w:rPr>
          <w:rFonts w:ascii="Times New Roman" w:hAnsi="Times New Roman"/>
          <w:sz w:val="26"/>
          <w:szCs w:val="26"/>
        </w:rPr>
        <w:t>new participant is created.</w:t>
      </w:r>
    </w:p>
    <w:p w14:paraId="69FD8ADE" w14:textId="77777777" w:rsidR="00AC11CB" w:rsidRPr="001E57AE" w:rsidRDefault="00AC11CB" w:rsidP="00AC11CB">
      <w:pPr>
        <w:keepNext/>
        <w:ind w:left="720"/>
        <w:rPr>
          <w:rFonts w:ascii="Times New Roman" w:hAnsi="Times New Roman"/>
        </w:rPr>
      </w:pPr>
      <w:r w:rsidRPr="001E57AE">
        <w:rPr>
          <w:rFonts w:ascii="Times New Roman" w:hAnsi="Times New Roman"/>
          <w:noProof/>
        </w:rPr>
        <w:lastRenderedPageBreak/>
        <w:drawing>
          <wp:inline distT="0" distB="0" distL="0" distR="0" wp14:anchorId="0C8463DF" wp14:editId="1FD09B69">
            <wp:extent cx="5943600" cy="169926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99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6D849" w14:textId="4BBD2DAC" w:rsidR="00AC11CB" w:rsidRPr="001E57AE" w:rsidRDefault="00AC11CB" w:rsidP="00AC11CB">
      <w:pPr>
        <w:pStyle w:val="Caption"/>
        <w:jc w:val="center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</w:rPr>
        <w:t xml:space="preserve">Figure </w:t>
      </w:r>
      <w:r w:rsidRPr="001E57AE">
        <w:rPr>
          <w:rFonts w:ascii="Times New Roman" w:hAnsi="Times New Roman"/>
        </w:rPr>
        <w:fldChar w:fldCharType="begin"/>
      </w:r>
      <w:r w:rsidRPr="001E57AE">
        <w:rPr>
          <w:rFonts w:ascii="Times New Roman" w:hAnsi="Times New Roman"/>
        </w:rPr>
        <w:instrText xml:space="preserve"> SEQ Figure \* ARABIC </w:instrText>
      </w:r>
      <w:r w:rsidRPr="001E57AE">
        <w:rPr>
          <w:rFonts w:ascii="Times New Roman" w:hAnsi="Times New Roman"/>
        </w:rPr>
        <w:fldChar w:fldCharType="separate"/>
      </w:r>
      <w:r w:rsidR="001E57AE" w:rsidRPr="001E57AE">
        <w:rPr>
          <w:rFonts w:ascii="Times New Roman" w:hAnsi="Times New Roman"/>
          <w:noProof/>
        </w:rPr>
        <w:t>3</w:t>
      </w:r>
      <w:r w:rsidRPr="001E57AE">
        <w:rPr>
          <w:rFonts w:ascii="Times New Roman" w:hAnsi="Times New Roman"/>
        </w:rPr>
        <w:fldChar w:fldCharType="end"/>
      </w:r>
      <w:r w:rsidRPr="001E57AE">
        <w:rPr>
          <w:rFonts w:ascii="Times New Roman" w:hAnsi="Times New Roman"/>
        </w:rPr>
        <w:t xml:space="preserve"> mockup screen for register</w:t>
      </w:r>
    </w:p>
    <w:p w14:paraId="7507C5FF" w14:textId="642855D3" w:rsidR="009066EC" w:rsidRPr="001E57AE" w:rsidRDefault="009066EC" w:rsidP="009066EC">
      <w:pPr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 xml:space="preserve">2.3 </w:t>
      </w:r>
      <w:r w:rsidR="00AC11CB" w:rsidRPr="001E57AE">
        <w:rPr>
          <w:rFonts w:ascii="Times New Roman" w:hAnsi="Times New Roman"/>
          <w:sz w:val="26"/>
          <w:szCs w:val="26"/>
        </w:rPr>
        <w:t>C</w:t>
      </w:r>
      <w:r w:rsidRPr="001E57AE">
        <w:rPr>
          <w:rFonts w:ascii="Times New Roman" w:hAnsi="Times New Roman"/>
          <w:sz w:val="26"/>
          <w:szCs w:val="26"/>
        </w:rPr>
        <w:t>hange user information</w:t>
      </w:r>
    </w:p>
    <w:p w14:paraId="451F68A4" w14:textId="056C6C34" w:rsidR="009066EC" w:rsidRPr="001E57AE" w:rsidRDefault="009066EC" w:rsidP="009066EC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 xml:space="preserve">Function name: </w:t>
      </w:r>
      <w:proofErr w:type="spellStart"/>
      <w:r w:rsidRPr="001E57AE">
        <w:rPr>
          <w:rFonts w:ascii="Times New Roman" w:hAnsi="Times New Roman"/>
          <w:sz w:val="26"/>
          <w:szCs w:val="26"/>
        </w:rPr>
        <w:t>updateParticipantDetail</w:t>
      </w:r>
      <w:proofErr w:type="spellEnd"/>
    </w:p>
    <w:p w14:paraId="60FE2CE0" w14:textId="1A04B602" w:rsidR="009066EC" w:rsidRPr="001E57AE" w:rsidRDefault="009066EC" w:rsidP="009066EC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Function description: allow user to change his/her full name and email</w:t>
      </w:r>
    </w:p>
    <w:p w14:paraId="120C6A4A" w14:textId="3E39D564" w:rsidR="009066EC" w:rsidRPr="001E57AE" w:rsidRDefault="009066EC" w:rsidP="009066EC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User to use: user who has registered</w:t>
      </w:r>
    </w:p>
    <w:p w14:paraId="0156555B" w14:textId="77777777" w:rsidR="009066EC" w:rsidRPr="001E57AE" w:rsidRDefault="009066EC" w:rsidP="009066EC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Function Inputs:</w:t>
      </w:r>
    </w:p>
    <w:tbl>
      <w:tblPr>
        <w:tblW w:w="0" w:type="auto"/>
        <w:tblInd w:w="4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407"/>
        <w:gridCol w:w="4449"/>
      </w:tblGrid>
      <w:tr w:rsidR="009066EC" w:rsidRPr="001E57AE" w14:paraId="141E3D32" w14:textId="77777777" w:rsidTr="00D0426C">
        <w:tc>
          <w:tcPr>
            <w:tcW w:w="4407" w:type="dxa"/>
            <w:shd w:val="clear" w:color="auto" w:fill="auto"/>
          </w:tcPr>
          <w:p w14:paraId="68152793" w14:textId="77777777" w:rsidR="009066EC" w:rsidRPr="001E57AE" w:rsidRDefault="009066EC" w:rsidP="00D0426C">
            <w:pPr>
              <w:pStyle w:val="ListParagraph"/>
              <w:spacing w:after="160" w:line="259" w:lineRule="auto"/>
              <w:ind w:left="0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1E57AE">
              <w:rPr>
                <w:rFonts w:ascii="Times New Roman" w:hAnsi="Times New Roman"/>
                <w:b/>
                <w:sz w:val="26"/>
                <w:szCs w:val="26"/>
              </w:rPr>
              <w:t>Input</w:t>
            </w:r>
          </w:p>
        </w:tc>
        <w:tc>
          <w:tcPr>
            <w:tcW w:w="4449" w:type="dxa"/>
            <w:shd w:val="clear" w:color="auto" w:fill="auto"/>
          </w:tcPr>
          <w:p w14:paraId="0E9C0FFE" w14:textId="77777777" w:rsidR="009066EC" w:rsidRPr="001E57AE" w:rsidRDefault="009066EC" w:rsidP="00D0426C">
            <w:pPr>
              <w:pStyle w:val="ListParagraph"/>
              <w:spacing w:after="160" w:line="259" w:lineRule="auto"/>
              <w:ind w:left="0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1E57AE">
              <w:rPr>
                <w:rFonts w:ascii="Times New Roman" w:hAnsi="Times New Roman"/>
                <w:b/>
                <w:sz w:val="26"/>
                <w:szCs w:val="26"/>
              </w:rPr>
              <w:t xml:space="preserve">Requirement </w:t>
            </w:r>
          </w:p>
        </w:tc>
      </w:tr>
      <w:tr w:rsidR="009066EC" w:rsidRPr="001E57AE" w14:paraId="116D3ECB" w14:textId="77777777" w:rsidTr="00D0426C">
        <w:tc>
          <w:tcPr>
            <w:tcW w:w="4407" w:type="dxa"/>
            <w:shd w:val="clear" w:color="auto" w:fill="auto"/>
          </w:tcPr>
          <w:p w14:paraId="671E6A4C" w14:textId="77777777" w:rsidR="009066EC" w:rsidRPr="001E57AE" w:rsidRDefault="009066EC" w:rsidP="00D0426C">
            <w:pPr>
              <w:pStyle w:val="ListParagraph"/>
              <w:spacing w:after="160" w:line="259" w:lineRule="auto"/>
              <w:ind w:left="0"/>
              <w:rPr>
                <w:rFonts w:ascii="Times New Roman" w:hAnsi="Times New Roman"/>
                <w:sz w:val="26"/>
                <w:szCs w:val="26"/>
              </w:rPr>
            </w:pPr>
            <w:r w:rsidRPr="001E57AE">
              <w:rPr>
                <w:rFonts w:ascii="Times New Roman" w:hAnsi="Times New Roman"/>
                <w:sz w:val="26"/>
                <w:szCs w:val="26"/>
              </w:rPr>
              <w:t>Full name</w:t>
            </w:r>
          </w:p>
        </w:tc>
        <w:tc>
          <w:tcPr>
            <w:tcW w:w="4449" w:type="dxa"/>
            <w:shd w:val="clear" w:color="auto" w:fill="auto"/>
          </w:tcPr>
          <w:p w14:paraId="14E0DC39" w14:textId="0A20608F" w:rsidR="009066EC" w:rsidRPr="001E57AE" w:rsidRDefault="009066EC" w:rsidP="00D0426C">
            <w:pPr>
              <w:pStyle w:val="ListParagraph"/>
              <w:spacing w:after="160" w:line="259" w:lineRule="auto"/>
              <w:ind w:left="0"/>
              <w:jc w:val="both"/>
              <w:rPr>
                <w:rFonts w:ascii="Times New Roman" w:hAnsi="Times New Roman"/>
                <w:sz w:val="26"/>
                <w:szCs w:val="26"/>
              </w:rPr>
            </w:pPr>
            <w:r w:rsidRPr="001E57AE">
              <w:rPr>
                <w:rFonts w:ascii="Times New Roman" w:hAnsi="Times New Roman"/>
                <w:sz w:val="26"/>
                <w:szCs w:val="26"/>
              </w:rPr>
              <w:t xml:space="preserve">String, required. </w:t>
            </w:r>
          </w:p>
        </w:tc>
      </w:tr>
      <w:tr w:rsidR="009066EC" w:rsidRPr="001E57AE" w14:paraId="79FAEE47" w14:textId="77777777" w:rsidTr="00D0426C">
        <w:tc>
          <w:tcPr>
            <w:tcW w:w="4407" w:type="dxa"/>
            <w:shd w:val="clear" w:color="auto" w:fill="auto"/>
          </w:tcPr>
          <w:p w14:paraId="270E9B2F" w14:textId="77777777" w:rsidR="009066EC" w:rsidRPr="001E57AE" w:rsidRDefault="009066EC" w:rsidP="00D0426C">
            <w:pPr>
              <w:pStyle w:val="ListParagraph"/>
              <w:spacing w:after="160" w:line="259" w:lineRule="auto"/>
              <w:ind w:left="0"/>
              <w:rPr>
                <w:rFonts w:ascii="Times New Roman" w:hAnsi="Times New Roman"/>
                <w:sz w:val="26"/>
                <w:szCs w:val="26"/>
              </w:rPr>
            </w:pPr>
            <w:r w:rsidRPr="001E57AE">
              <w:rPr>
                <w:rFonts w:ascii="Times New Roman" w:hAnsi="Times New Roman"/>
                <w:sz w:val="26"/>
                <w:szCs w:val="26"/>
              </w:rPr>
              <w:t>Email</w:t>
            </w:r>
          </w:p>
        </w:tc>
        <w:tc>
          <w:tcPr>
            <w:tcW w:w="4449" w:type="dxa"/>
            <w:shd w:val="clear" w:color="auto" w:fill="auto"/>
          </w:tcPr>
          <w:p w14:paraId="76641EB5" w14:textId="77777777" w:rsidR="009066EC" w:rsidRPr="001E57AE" w:rsidRDefault="009066EC" w:rsidP="00D0426C">
            <w:pPr>
              <w:pStyle w:val="ListParagraph"/>
              <w:spacing w:after="160" w:line="259" w:lineRule="auto"/>
              <w:ind w:left="0"/>
              <w:jc w:val="both"/>
              <w:rPr>
                <w:rFonts w:ascii="Times New Roman" w:hAnsi="Times New Roman"/>
                <w:sz w:val="26"/>
                <w:szCs w:val="26"/>
              </w:rPr>
            </w:pPr>
            <w:r w:rsidRPr="001E57AE">
              <w:rPr>
                <w:rFonts w:ascii="Times New Roman" w:hAnsi="Times New Roman"/>
                <w:sz w:val="26"/>
                <w:szCs w:val="26"/>
              </w:rPr>
              <w:t>String, required.</w:t>
            </w:r>
          </w:p>
        </w:tc>
      </w:tr>
    </w:tbl>
    <w:p w14:paraId="2A94029F" w14:textId="77777777" w:rsidR="009066EC" w:rsidRPr="001E57AE" w:rsidRDefault="009066EC" w:rsidP="009066EC">
      <w:pPr>
        <w:pStyle w:val="ListParagraph"/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</w:p>
    <w:p w14:paraId="0B3545BD" w14:textId="08AAEEB8" w:rsidR="009066EC" w:rsidRPr="001E57AE" w:rsidRDefault="009066EC" w:rsidP="009066EC">
      <w:pPr>
        <w:numPr>
          <w:ilvl w:val="0"/>
          <w:numId w:val="39"/>
        </w:numPr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Function rule: user can change full name or email or both.</w:t>
      </w:r>
    </w:p>
    <w:p w14:paraId="15C10B13" w14:textId="68BBA02D" w:rsidR="009066EC" w:rsidRPr="001E57AE" w:rsidRDefault="009066EC" w:rsidP="009066EC">
      <w:pPr>
        <w:numPr>
          <w:ilvl w:val="0"/>
          <w:numId w:val="39"/>
        </w:numPr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Function result: update user new information.</w:t>
      </w:r>
    </w:p>
    <w:p w14:paraId="47E1D53B" w14:textId="77777777" w:rsidR="00AC11CB" w:rsidRPr="001E57AE" w:rsidRDefault="00AC11CB" w:rsidP="00AC11CB">
      <w:pPr>
        <w:keepNext/>
        <w:ind w:left="720"/>
        <w:rPr>
          <w:rFonts w:ascii="Times New Roman" w:hAnsi="Times New Roman"/>
        </w:rPr>
      </w:pPr>
      <w:r w:rsidRPr="001E57AE">
        <w:rPr>
          <w:rFonts w:ascii="Times New Roman" w:hAnsi="Times New Roman"/>
          <w:noProof/>
        </w:rPr>
        <w:drawing>
          <wp:inline distT="0" distB="0" distL="0" distR="0" wp14:anchorId="362FD38B" wp14:editId="07C6E0FD">
            <wp:extent cx="4815840" cy="2489727"/>
            <wp:effectExtent l="0" t="0" r="3810" b="635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24039" cy="2493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CC3A8" w14:textId="6FE687BD" w:rsidR="00AC11CB" w:rsidRPr="001E57AE" w:rsidRDefault="00AC11CB" w:rsidP="00AC11CB">
      <w:pPr>
        <w:pStyle w:val="Caption"/>
        <w:jc w:val="center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</w:rPr>
        <w:t xml:space="preserve">Figure </w:t>
      </w:r>
      <w:r w:rsidRPr="001E57AE">
        <w:rPr>
          <w:rFonts w:ascii="Times New Roman" w:hAnsi="Times New Roman"/>
        </w:rPr>
        <w:fldChar w:fldCharType="begin"/>
      </w:r>
      <w:r w:rsidRPr="001E57AE">
        <w:rPr>
          <w:rFonts w:ascii="Times New Roman" w:hAnsi="Times New Roman"/>
        </w:rPr>
        <w:instrText xml:space="preserve"> SEQ Figure \* ARABIC </w:instrText>
      </w:r>
      <w:r w:rsidRPr="001E57AE">
        <w:rPr>
          <w:rFonts w:ascii="Times New Roman" w:hAnsi="Times New Roman"/>
        </w:rPr>
        <w:fldChar w:fldCharType="separate"/>
      </w:r>
      <w:r w:rsidR="001E57AE" w:rsidRPr="001E57AE">
        <w:rPr>
          <w:rFonts w:ascii="Times New Roman" w:hAnsi="Times New Roman"/>
          <w:noProof/>
        </w:rPr>
        <w:t>4</w:t>
      </w:r>
      <w:r w:rsidRPr="001E57AE">
        <w:rPr>
          <w:rFonts w:ascii="Times New Roman" w:hAnsi="Times New Roman"/>
        </w:rPr>
        <w:fldChar w:fldCharType="end"/>
      </w:r>
      <w:r w:rsidRPr="001E57AE">
        <w:rPr>
          <w:rFonts w:ascii="Times New Roman" w:hAnsi="Times New Roman"/>
        </w:rPr>
        <w:t xml:space="preserve"> mockup screen for change user information</w:t>
      </w:r>
    </w:p>
    <w:p w14:paraId="6F3AFD96" w14:textId="0B5F5EB4" w:rsidR="009066EC" w:rsidRPr="001E57AE" w:rsidRDefault="00AC11CB" w:rsidP="009066EC">
      <w:pPr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lastRenderedPageBreak/>
        <w:t>2.4 View sessions</w:t>
      </w:r>
    </w:p>
    <w:p w14:paraId="39DCE92B" w14:textId="391F6FAB" w:rsidR="00AC11CB" w:rsidRPr="001E57AE" w:rsidRDefault="00AC11CB" w:rsidP="00AC11CB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 xml:space="preserve">Function name: </w:t>
      </w:r>
      <w:proofErr w:type="spellStart"/>
      <w:r w:rsidRPr="001E57AE">
        <w:rPr>
          <w:rFonts w:ascii="Times New Roman" w:hAnsi="Times New Roman"/>
          <w:sz w:val="26"/>
          <w:szCs w:val="26"/>
        </w:rPr>
        <w:t>getSessions</w:t>
      </w:r>
      <w:proofErr w:type="spellEnd"/>
    </w:p>
    <w:p w14:paraId="6AE9DACE" w14:textId="2E266CC1" w:rsidR="00AC11CB" w:rsidRPr="001E57AE" w:rsidRDefault="00AC11CB" w:rsidP="00AC11CB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Function description: allow user and admin to get all the sessions</w:t>
      </w:r>
    </w:p>
    <w:p w14:paraId="287BF5EA" w14:textId="026B7FED" w:rsidR="00AC11CB" w:rsidRPr="001E57AE" w:rsidRDefault="00AC11CB" w:rsidP="00AC11CB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User to use: user and admin</w:t>
      </w:r>
    </w:p>
    <w:p w14:paraId="6A06FE0B" w14:textId="2A73BCB8" w:rsidR="00AC11CB" w:rsidRPr="001E57AE" w:rsidRDefault="00AC11CB" w:rsidP="00AC11CB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Function Inputs: none</w:t>
      </w:r>
    </w:p>
    <w:p w14:paraId="294CD400" w14:textId="3CBD9414" w:rsidR="00AC11CB" w:rsidRPr="001E57AE" w:rsidRDefault="00AC11CB" w:rsidP="00AC11CB">
      <w:pPr>
        <w:numPr>
          <w:ilvl w:val="0"/>
          <w:numId w:val="39"/>
        </w:numPr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 xml:space="preserve">Function rule: user who has already registered and connected to the </w:t>
      </w:r>
      <w:proofErr w:type="spellStart"/>
      <w:r w:rsidRPr="001E57AE">
        <w:rPr>
          <w:rFonts w:ascii="Times New Roman" w:hAnsi="Times New Roman"/>
          <w:sz w:val="26"/>
          <w:szCs w:val="26"/>
        </w:rPr>
        <w:t>Dapp</w:t>
      </w:r>
      <w:proofErr w:type="spellEnd"/>
      <w:r w:rsidRPr="001E57AE">
        <w:rPr>
          <w:rFonts w:ascii="Times New Roman" w:hAnsi="Times New Roman"/>
          <w:sz w:val="26"/>
          <w:szCs w:val="26"/>
        </w:rPr>
        <w:t xml:space="preserve"> can view all the sessions</w:t>
      </w:r>
    </w:p>
    <w:p w14:paraId="036DBBFA" w14:textId="4FE68B6C" w:rsidR="00AC11CB" w:rsidRPr="001E57AE" w:rsidRDefault="00AC11CB" w:rsidP="00AC11CB">
      <w:pPr>
        <w:numPr>
          <w:ilvl w:val="0"/>
          <w:numId w:val="39"/>
        </w:numPr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Function result: show all available sessions on screen for user and admin</w:t>
      </w:r>
    </w:p>
    <w:p w14:paraId="04DD1022" w14:textId="77777777" w:rsidR="00AC11CB" w:rsidRPr="001E57AE" w:rsidRDefault="00AC11CB" w:rsidP="00AC11CB">
      <w:pPr>
        <w:keepNext/>
        <w:ind w:left="720"/>
        <w:rPr>
          <w:rFonts w:ascii="Times New Roman" w:hAnsi="Times New Roman"/>
        </w:rPr>
      </w:pPr>
      <w:r w:rsidRPr="001E57AE">
        <w:rPr>
          <w:rFonts w:ascii="Times New Roman" w:hAnsi="Times New Roman"/>
          <w:noProof/>
        </w:rPr>
        <w:drawing>
          <wp:inline distT="0" distB="0" distL="0" distR="0" wp14:anchorId="27C992AA" wp14:editId="2CAACD5A">
            <wp:extent cx="5943600" cy="2864485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4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7F8500" w14:textId="3F46A315" w:rsidR="00AC11CB" w:rsidRPr="001E57AE" w:rsidRDefault="00AC11CB" w:rsidP="00AC11CB">
      <w:pPr>
        <w:pStyle w:val="Caption"/>
        <w:jc w:val="center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</w:rPr>
        <w:t xml:space="preserve">Figure </w:t>
      </w:r>
      <w:r w:rsidRPr="001E57AE">
        <w:rPr>
          <w:rFonts w:ascii="Times New Roman" w:hAnsi="Times New Roman"/>
        </w:rPr>
        <w:fldChar w:fldCharType="begin"/>
      </w:r>
      <w:r w:rsidRPr="001E57AE">
        <w:rPr>
          <w:rFonts w:ascii="Times New Roman" w:hAnsi="Times New Roman"/>
        </w:rPr>
        <w:instrText xml:space="preserve"> SEQ Figure \* ARABIC </w:instrText>
      </w:r>
      <w:r w:rsidRPr="001E57AE">
        <w:rPr>
          <w:rFonts w:ascii="Times New Roman" w:hAnsi="Times New Roman"/>
        </w:rPr>
        <w:fldChar w:fldCharType="separate"/>
      </w:r>
      <w:r w:rsidR="001E57AE" w:rsidRPr="001E57AE">
        <w:rPr>
          <w:rFonts w:ascii="Times New Roman" w:hAnsi="Times New Roman"/>
          <w:noProof/>
        </w:rPr>
        <w:t>5</w:t>
      </w:r>
      <w:r w:rsidRPr="001E57AE">
        <w:rPr>
          <w:rFonts w:ascii="Times New Roman" w:hAnsi="Times New Roman"/>
        </w:rPr>
        <w:fldChar w:fldCharType="end"/>
      </w:r>
      <w:r w:rsidRPr="001E57AE">
        <w:rPr>
          <w:rFonts w:ascii="Times New Roman" w:hAnsi="Times New Roman"/>
        </w:rPr>
        <w:t xml:space="preserve"> mockup screen for view sessions</w:t>
      </w:r>
    </w:p>
    <w:p w14:paraId="64C0C800" w14:textId="1804ADA5" w:rsidR="00AC11CB" w:rsidRPr="001E57AE" w:rsidRDefault="00AC11CB" w:rsidP="009066EC">
      <w:pPr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2.5 Propose price</w:t>
      </w:r>
    </w:p>
    <w:p w14:paraId="481B7397" w14:textId="45861B3E" w:rsidR="00AC11CB" w:rsidRPr="001E57AE" w:rsidRDefault="00AC11CB" w:rsidP="00AC11CB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Function name: propose</w:t>
      </w:r>
    </w:p>
    <w:p w14:paraId="602E46A3" w14:textId="4088AB8F" w:rsidR="00AC11CB" w:rsidRPr="001E57AE" w:rsidRDefault="00AC11CB" w:rsidP="00AC11CB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Function description: allow participant to propose price</w:t>
      </w:r>
    </w:p>
    <w:p w14:paraId="6A58D2CC" w14:textId="2432EA3A" w:rsidR="00AC11CB" w:rsidRPr="001E57AE" w:rsidRDefault="00AC11CB" w:rsidP="00AC11CB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 xml:space="preserve">User to use: </w:t>
      </w:r>
      <w:r w:rsidR="005433DA" w:rsidRPr="001E57AE">
        <w:rPr>
          <w:rFonts w:ascii="Times New Roman" w:hAnsi="Times New Roman"/>
          <w:sz w:val="26"/>
          <w:szCs w:val="26"/>
        </w:rPr>
        <w:t>participant</w:t>
      </w:r>
    </w:p>
    <w:p w14:paraId="6C9BD86A" w14:textId="77777777" w:rsidR="00AC11CB" w:rsidRPr="001E57AE" w:rsidRDefault="00AC11CB" w:rsidP="00AC11CB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Function Inputs:</w:t>
      </w:r>
    </w:p>
    <w:tbl>
      <w:tblPr>
        <w:tblW w:w="0" w:type="auto"/>
        <w:tblInd w:w="4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407"/>
        <w:gridCol w:w="4449"/>
      </w:tblGrid>
      <w:tr w:rsidR="00AC11CB" w:rsidRPr="001E57AE" w14:paraId="63CC7E5C" w14:textId="77777777" w:rsidTr="00D0426C">
        <w:tc>
          <w:tcPr>
            <w:tcW w:w="4407" w:type="dxa"/>
            <w:shd w:val="clear" w:color="auto" w:fill="auto"/>
          </w:tcPr>
          <w:p w14:paraId="31CA4176" w14:textId="77777777" w:rsidR="00AC11CB" w:rsidRPr="001E57AE" w:rsidRDefault="00AC11CB" w:rsidP="00D0426C">
            <w:pPr>
              <w:pStyle w:val="ListParagraph"/>
              <w:spacing w:after="160" w:line="259" w:lineRule="auto"/>
              <w:ind w:left="0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1E57AE">
              <w:rPr>
                <w:rFonts w:ascii="Times New Roman" w:hAnsi="Times New Roman"/>
                <w:b/>
                <w:sz w:val="26"/>
                <w:szCs w:val="26"/>
              </w:rPr>
              <w:t>Input</w:t>
            </w:r>
          </w:p>
        </w:tc>
        <w:tc>
          <w:tcPr>
            <w:tcW w:w="4449" w:type="dxa"/>
            <w:shd w:val="clear" w:color="auto" w:fill="auto"/>
          </w:tcPr>
          <w:p w14:paraId="373E1586" w14:textId="77777777" w:rsidR="00AC11CB" w:rsidRPr="001E57AE" w:rsidRDefault="00AC11CB" w:rsidP="00D0426C">
            <w:pPr>
              <w:pStyle w:val="ListParagraph"/>
              <w:spacing w:after="160" w:line="259" w:lineRule="auto"/>
              <w:ind w:left="0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1E57AE">
              <w:rPr>
                <w:rFonts w:ascii="Times New Roman" w:hAnsi="Times New Roman"/>
                <w:b/>
                <w:sz w:val="26"/>
                <w:szCs w:val="26"/>
              </w:rPr>
              <w:t xml:space="preserve">Requirement </w:t>
            </w:r>
          </w:p>
        </w:tc>
      </w:tr>
      <w:tr w:rsidR="00AC11CB" w:rsidRPr="001E57AE" w14:paraId="2CA732C4" w14:textId="77777777" w:rsidTr="00D0426C">
        <w:tc>
          <w:tcPr>
            <w:tcW w:w="4407" w:type="dxa"/>
            <w:shd w:val="clear" w:color="auto" w:fill="auto"/>
          </w:tcPr>
          <w:p w14:paraId="3718709B" w14:textId="25586524" w:rsidR="00AC11CB" w:rsidRPr="001E57AE" w:rsidRDefault="005433DA" w:rsidP="00D0426C">
            <w:pPr>
              <w:pStyle w:val="ListParagraph"/>
              <w:spacing w:after="160" w:line="259" w:lineRule="auto"/>
              <w:ind w:left="0"/>
              <w:rPr>
                <w:rFonts w:ascii="Times New Roman" w:hAnsi="Times New Roman"/>
                <w:sz w:val="26"/>
                <w:szCs w:val="26"/>
              </w:rPr>
            </w:pPr>
            <w:r w:rsidRPr="001E57AE">
              <w:rPr>
                <w:rFonts w:ascii="Times New Roman" w:hAnsi="Times New Roman"/>
                <w:sz w:val="26"/>
                <w:szCs w:val="26"/>
              </w:rPr>
              <w:t>price</w:t>
            </w:r>
          </w:p>
        </w:tc>
        <w:tc>
          <w:tcPr>
            <w:tcW w:w="4449" w:type="dxa"/>
            <w:shd w:val="clear" w:color="auto" w:fill="auto"/>
          </w:tcPr>
          <w:p w14:paraId="3FA4B457" w14:textId="2B131AA7" w:rsidR="00AC11CB" w:rsidRPr="001E57AE" w:rsidRDefault="005433DA" w:rsidP="00D0426C">
            <w:pPr>
              <w:pStyle w:val="ListParagraph"/>
              <w:spacing w:after="160" w:line="259" w:lineRule="auto"/>
              <w:ind w:left="0"/>
              <w:jc w:val="both"/>
              <w:rPr>
                <w:rFonts w:ascii="Times New Roman" w:hAnsi="Times New Roman"/>
                <w:sz w:val="26"/>
                <w:szCs w:val="26"/>
              </w:rPr>
            </w:pPr>
            <w:r w:rsidRPr="001E57AE">
              <w:rPr>
                <w:rFonts w:ascii="Times New Roman" w:hAnsi="Times New Roman"/>
                <w:sz w:val="26"/>
                <w:szCs w:val="26"/>
              </w:rPr>
              <w:t>Uint256</w:t>
            </w:r>
            <w:r w:rsidR="00AC11CB" w:rsidRPr="001E57AE">
              <w:rPr>
                <w:rFonts w:ascii="Times New Roman" w:hAnsi="Times New Roman"/>
                <w:sz w:val="26"/>
                <w:szCs w:val="26"/>
              </w:rPr>
              <w:t xml:space="preserve">, required. </w:t>
            </w:r>
          </w:p>
        </w:tc>
      </w:tr>
    </w:tbl>
    <w:p w14:paraId="147C4EEE" w14:textId="77777777" w:rsidR="00AC11CB" w:rsidRPr="001E57AE" w:rsidRDefault="00AC11CB" w:rsidP="00AC11CB">
      <w:pPr>
        <w:pStyle w:val="ListParagraph"/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</w:p>
    <w:p w14:paraId="7FECAF5D" w14:textId="241AFD2E" w:rsidR="00AC11CB" w:rsidRPr="001E57AE" w:rsidRDefault="00AC11CB" w:rsidP="00AC11CB">
      <w:pPr>
        <w:numPr>
          <w:ilvl w:val="0"/>
          <w:numId w:val="39"/>
        </w:numPr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 xml:space="preserve">Function rule: </w:t>
      </w:r>
      <w:r w:rsidR="004432FA" w:rsidRPr="001E57AE">
        <w:rPr>
          <w:rFonts w:ascii="Times New Roman" w:hAnsi="Times New Roman"/>
          <w:sz w:val="26"/>
          <w:szCs w:val="26"/>
        </w:rPr>
        <w:t>Only participant who has already registered and connected can propose</w:t>
      </w:r>
    </w:p>
    <w:p w14:paraId="361077C0" w14:textId="17EB06E6" w:rsidR="00AC11CB" w:rsidRPr="001E57AE" w:rsidRDefault="00AC11CB" w:rsidP="00AC11CB">
      <w:pPr>
        <w:numPr>
          <w:ilvl w:val="0"/>
          <w:numId w:val="39"/>
        </w:numPr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lastRenderedPageBreak/>
        <w:t xml:space="preserve">Function result: </w:t>
      </w:r>
      <w:r w:rsidR="004432FA" w:rsidRPr="001E57AE">
        <w:rPr>
          <w:rFonts w:ascii="Times New Roman" w:hAnsi="Times New Roman"/>
          <w:sz w:val="26"/>
          <w:szCs w:val="26"/>
        </w:rPr>
        <w:t>propose price of participant is stored and update the number of session that participant has joined by 1</w:t>
      </w:r>
    </w:p>
    <w:p w14:paraId="2ADA20E0" w14:textId="77777777" w:rsidR="004432FA" w:rsidRPr="001E57AE" w:rsidRDefault="004432FA" w:rsidP="004432FA">
      <w:pPr>
        <w:keepNext/>
        <w:ind w:left="720"/>
        <w:rPr>
          <w:rFonts w:ascii="Times New Roman" w:hAnsi="Times New Roman"/>
        </w:rPr>
      </w:pPr>
      <w:r w:rsidRPr="001E57AE">
        <w:rPr>
          <w:rFonts w:ascii="Times New Roman" w:hAnsi="Times New Roman"/>
          <w:noProof/>
        </w:rPr>
        <w:drawing>
          <wp:inline distT="0" distB="0" distL="0" distR="0" wp14:anchorId="418F85AA" wp14:editId="3A079071">
            <wp:extent cx="5810250" cy="4314825"/>
            <wp:effectExtent l="0" t="0" r="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810250" cy="431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746DF0" w14:textId="52E37071" w:rsidR="004432FA" w:rsidRPr="001E57AE" w:rsidRDefault="004432FA" w:rsidP="004432FA">
      <w:pPr>
        <w:pStyle w:val="Caption"/>
        <w:jc w:val="center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</w:rPr>
        <w:t xml:space="preserve">Figure </w:t>
      </w:r>
      <w:r w:rsidRPr="001E57AE">
        <w:rPr>
          <w:rFonts w:ascii="Times New Roman" w:hAnsi="Times New Roman"/>
        </w:rPr>
        <w:fldChar w:fldCharType="begin"/>
      </w:r>
      <w:r w:rsidRPr="001E57AE">
        <w:rPr>
          <w:rFonts w:ascii="Times New Roman" w:hAnsi="Times New Roman"/>
        </w:rPr>
        <w:instrText xml:space="preserve"> SEQ Figure \* ARABIC </w:instrText>
      </w:r>
      <w:r w:rsidRPr="001E57AE">
        <w:rPr>
          <w:rFonts w:ascii="Times New Roman" w:hAnsi="Times New Roman"/>
        </w:rPr>
        <w:fldChar w:fldCharType="separate"/>
      </w:r>
      <w:r w:rsidR="001E57AE" w:rsidRPr="001E57AE">
        <w:rPr>
          <w:rFonts w:ascii="Times New Roman" w:hAnsi="Times New Roman"/>
          <w:noProof/>
        </w:rPr>
        <w:t>6</w:t>
      </w:r>
      <w:r w:rsidRPr="001E57AE">
        <w:rPr>
          <w:rFonts w:ascii="Times New Roman" w:hAnsi="Times New Roman"/>
        </w:rPr>
        <w:fldChar w:fldCharType="end"/>
      </w:r>
      <w:r w:rsidRPr="001E57AE">
        <w:rPr>
          <w:rFonts w:ascii="Times New Roman" w:hAnsi="Times New Roman"/>
        </w:rPr>
        <w:t xml:space="preserve"> mockup screen for propose</w:t>
      </w:r>
    </w:p>
    <w:p w14:paraId="06864D17" w14:textId="1CA6A1BD" w:rsidR="00AC11CB" w:rsidRPr="001E57AE" w:rsidRDefault="004432FA" w:rsidP="009066EC">
      <w:pPr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 xml:space="preserve">2.6 Close session </w:t>
      </w:r>
    </w:p>
    <w:p w14:paraId="44A4E0F3" w14:textId="15917C12" w:rsidR="00E84552" w:rsidRPr="001E57AE" w:rsidRDefault="00E84552" w:rsidP="00E84552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 xml:space="preserve">Function name: </w:t>
      </w:r>
      <w:proofErr w:type="spellStart"/>
      <w:r w:rsidRPr="001E57AE">
        <w:rPr>
          <w:rFonts w:ascii="Times New Roman" w:hAnsi="Times New Roman"/>
          <w:sz w:val="26"/>
          <w:szCs w:val="26"/>
        </w:rPr>
        <w:t>closeSession</w:t>
      </w:r>
      <w:proofErr w:type="spellEnd"/>
    </w:p>
    <w:p w14:paraId="0456A53F" w14:textId="257CBF3C" w:rsidR="00E84552" w:rsidRPr="001E57AE" w:rsidRDefault="00E84552" w:rsidP="00E84552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Function description: Change the session’s state to “CLOSING”</w:t>
      </w:r>
    </w:p>
    <w:p w14:paraId="0B0E02A2" w14:textId="45C25E05" w:rsidR="00E84552" w:rsidRPr="001E57AE" w:rsidRDefault="00E84552" w:rsidP="00E84552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User to use: admin</w:t>
      </w:r>
    </w:p>
    <w:p w14:paraId="36CAF132" w14:textId="0DA34E74" w:rsidR="00E84552" w:rsidRPr="001E57AE" w:rsidRDefault="00E84552" w:rsidP="00E84552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Function Inputs: none</w:t>
      </w:r>
    </w:p>
    <w:p w14:paraId="2293D20C" w14:textId="789E7000" w:rsidR="00E84552" w:rsidRPr="001E57AE" w:rsidRDefault="00E84552" w:rsidP="00E84552">
      <w:pPr>
        <w:numPr>
          <w:ilvl w:val="0"/>
          <w:numId w:val="39"/>
        </w:numPr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Function rule: Only admin can close the session</w:t>
      </w:r>
      <w:r w:rsidR="00642E49" w:rsidRPr="001E57AE">
        <w:rPr>
          <w:rFonts w:ascii="Times New Roman" w:hAnsi="Times New Roman"/>
          <w:sz w:val="26"/>
          <w:szCs w:val="26"/>
        </w:rPr>
        <w:t xml:space="preserve"> and can only be closed if the state of the session is “OPENED”</w:t>
      </w:r>
      <w:r w:rsidR="005945D3" w:rsidRPr="001E57AE">
        <w:rPr>
          <w:rFonts w:ascii="Times New Roman" w:hAnsi="Times New Roman"/>
          <w:sz w:val="26"/>
          <w:szCs w:val="26"/>
        </w:rPr>
        <w:t>.</w:t>
      </w:r>
    </w:p>
    <w:p w14:paraId="1BEDE9C2" w14:textId="77777777" w:rsidR="00E84552" w:rsidRPr="001E57AE" w:rsidRDefault="00E84552" w:rsidP="00E84552">
      <w:pPr>
        <w:numPr>
          <w:ilvl w:val="0"/>
          <w:numId w:val="39"/>
        </w:numPr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Function result: propose price of participant is stored and update the number of session that participant has joined by 1</w:t>
      </w:r>
    </w:p>
    <w:p w14:paraId="3F978190" w14:textId="77777777" w:rsidR="00E84552" w:rsidRPr="001E57AE" w:rsidRDefault="00E84552" w:rsidP="009066EC">
      <w:pPr>
        <w:rPr>
          <w:rFonts w:ascii="Times New Roman" w:hAnsi="Times New Roman"/>
          <w:sz w:val="26"/>
          <w:szCs w:val="26"/>
        </w:rPr>
      </w:pPr>
    </w:p>
    <w:p w14:paraId="777949D5" w14:textId="77777777" w:rsidR="00993BD0" w:rsidRPr="001E57AE" w:rsidRDefault="00E84552" w:rsidP="00993BD0">
      <w:pPr>
        <w:keepNext/>
        <w:rPr>
          <w:rFonts w:ascii="Times New Roman" w:hAnsi="Times New Roman"/>
        </w:rPr>
      </w:pPr>
      <w:r w:rsidRPr="001E57AE">
        <w:rPr>
          <w:rFonts w:ascii="Times New Roman" w:hAnsi="Times New Roman"/>
          <w:noProof/>
        </w:rPr>
        <w:lastRenderedPageBreak/>
        <w:drawing>
          <wp:inline distT="0" distB="0" distL="0" distR="0" wp14:anchorId="543BB5EA" wp14:editId="11BEBA76">
            <wp:extent cx="5705475" cy="3057525"/>
            <wp:effectExtent l="0" t="0" r="9525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05475" cy="3057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6E0C9C" w14:textId="4D160339" w:rsidR="004432FA" w:rsidRPr="001E57AE" w:rsidRDefault="00993BD0" w:rsidP="00993BD0">
      <w:pPr>
        <w:pStyle w:val="Caption"/>
        <w:jc w:val="center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</w:rPr>
        <w:t xml:space="preserve">Figure </w:t>
      </w:r>
      <w:r w:rsidRPr="001E57AE">
        <w:rPr>
          <w:rFonts w:ascii="Times New Roman" w:hAnsi="Times New Roman"/>
        </w:rPr>
        <w:fldChar w:fldCharType="begin"/>
      </w:r>
      <w:r w:rsidRPr="001E57AE">
        <w:rPr>
          <w:rFonts w:ascii="Times New Roman" w:hAnsi="Times New Roman"/>
        </w:rPr>
        <w:instrText xml:space="preserve"> SEQ Figure \* ARABIC </w:instrText>
      </w:r>
      <w:r w:rsidRPr="001E57AE">
        <w:rPr>
          <w:rFonts w:ascii="Times New Roman" w:hAnsi="Times New Roman"/>
        </w:rPr>
        <w:fldChar w:fldCharType="separate"/>
      </w:r>
      <w:r w:rsidR="001E57AE" w:rsidRPr="001E57AE">
        <w:rPr>
          <w:rFonts w:ascii="Times New Roman" w:hAnsi="Times New Roman"/>
          <w:noProof/>
        </w:rPr>
        <w:t>7</w:t>
      </w:r>
      <w:r w:rsidRPr="001E57AE">
        <w:rPr>
          <w:rFonts w:ascii="Times New Roman" w:hAnsi="Times New Roman"/>
        </w:rPr>
        <w:fldChar w:fldCharType="end"/>
      </w:r>
      <w:r w:rsidRPr="001E57AE">
        <w:rPr>
          <w:rFonts w:ascii="Times New Roman" w:hAnsi="Times New Roman"/>
        </w:rPr>
        <w:t xml:space="preserve"> mockup screen for close session</w:t>
      </w:r>
    </w:p>
    <w:p w14:paraId="30338174" w14:textId="1FBC954E" w:rsidR="00DB3BF4" w:rsidRPr="001E57AE" w:rsidRDefault="00993BD0" w:rsidP="00DB3BF4">
      <w:pPr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2.7 Set final price</w:t>
      </w:r>
    </w:p>
    <w:p w14:paraId="6F5DF414" w14:textId="161A7CA3" w:rsidR="00993BD0" w:rsidRPr="001E57AE" w:rsidRDefault="00993BD0" w:rsidP="00993BD0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 xml:space="preserve">Function name: </w:t>
      </w:r>
      <w:proofErr w:type="spellStart"/>
      <w:r w:rsidRPr="001E57AE">
        <w:rPr>
          <w:rFonts w:ascii="Times New Roman" w:hAnsi="Times New Roman"/>
          <w:sz w:val="26"/>
          <w:szCs w:val="26"/>
        </w:rPr>
        <w:t>afterClosingSession</w:t>
      </w:r>
      <w:proofErr w:type="spellEnd"/>
    </w:p>
    <w:p w14:paraId="0269855A" w14:textId="4BC06A6F" w:rsidR="00993BD0" w:rsidRPr="001E57AE" w:rsidRDefault="00993BD0" w:rsidP="00993BD0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Function description: set the final price for the product and update deviation and number of joined session of participants joining the session.</w:t>
      </w:r>
    </w:p>
    <w:p w14:paraId="252D7855" w14:textId="77777777" w:rsidR="00993BD0" w:rsidRPr="001E57AE" w:rsidRDefault="00993BD0" w:rsidP="00993BD0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User to use: admin</w:t>
      </w:r>
    </w:p>
    <w:p w14:paraId="5C6E15EB" w14:textId="7486376B" w:rsidR="00993BD0" w:rsidRPr="001E57AE" w:rsidRDefault="00993BD0" w:rsidP="00993BD0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 xml:space="preserve">Function Inputs: </w:t>
      </w:r>
    </w:p>
    <w:tbl>
      <w:tblPr>
        <w:tblW w:w="0" w:type="auto"/>
        <w:tblInd w:w="4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407"/>
        <w:gridCol w:w="4449"/>
      </w:tblGrid>
      <w:tr w:rsidR="00993BD0" w:rsidRPr="001E57AE" w14:paraId="4BD70B0D" w14:textId="77777777" w:rsidTr="00D0426C">
        <w:tc>
          <w:tcPr>
            <w:tcW w:w="4407" w:type="dxa"/>
            <w:shd w:val="clear" w:color="auto" w:fill="auto"/>
          </w:tcPr>
          <w:p w14:paraId="53F44615" w14:textId="77777777" w:rsidR="00993BD0" w:rsidRPr="001E57AE" w:rsidRDefault="00993BD0" w:rsidP="00D0426C">
            <w:pPr>
              <w:pStyle w:val="ListParagraph"/>
              <w:spacing w:after="160" w:line="259" w:lineRule="auto"/>
              <w:ind w:left="0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1E57AE">
              <w:rPr>
                <w:rFonts w:ascii="Times New Roman" w:hAnsi="Times New Roman"/>
                <w:b/>
                <w:sz w:val="26"/>
                <w:szCs w:val="26"/>
              </w:rPr>
              <w:t>Input</w:t>
            </w:r>
          </w:p>
        </w:tc>
        <w:tc>
          <w:tcPr>
            <w:tcW w:w="4449" w:type="dxa"/>
            <w:shd w:val="clear" w:color="auto" w:fill="auto"/>
          </w:tcPr>
          <w:p w14:paraId="5D316AB2" w14:textId="77777777" w:rsidR="00993BD0" w:rsidRPr="001E57AE" w:rsidRDefault="00993BD0" w:rsidP="00D0426C">
            <w:pPr>
              <w:pStyle w:val="ListParagraph"/>
              <w:spacing w:after="160" w:line="259" w:lineRule="auto"/>
              <w:ind w:left="0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1E57AE">
              <w:rPr>
                <w:rFonts w:ascii="Times New Roman" w:hAnsi="Times New Roman"/>
                <w:b/>
                <w:sz w:val="26"/>
                <w:szCs w:val="26"/>
              </w:rPr>
              <w:t xml:space="preserve">Requirement </w:t>
            </w:r>
          </w:p>
        </w:tc>
      </w:tr>
      <w:tr w:rsidR="00993BD0" w:rsidRPr="001E57AE" w14:paraId="4E7AD503" w14:textId="77777777" w:rsidTr="00D0426C">
        <w:tc>
          <w:tcPr>
            <w:tcW w:w="4407" w:type="dxa"/>
            <w:shd w:val="clear" w:color="auto" w:fill="auto"/>
          </w:tcPr>
          <w:p w14:paraId="13CFCA24" w14:textId="34151324" w:rsidR="00993BD0" w:rsidRPr="001E57AE" w:rsidRDefault="00993BD0" w:rsidP="00D0426C">
            <w:pPr>
              <w:pStyle w:val="ListParagraph"/>
              <w:spacing w:after="160" w:line="259" w:lineRule="auto"/>
              <w:ind w:left="0"/>
              <w:rPr>
                <w:rFonts w:ascii="Times New Roman" w:hAnsi="Times New Roman"/>
                <w:sz w:val="26"/>
                <w:szCs w:val="26"/>
              </w:rPr>
            </w:pPr>
            <w:proofErr w:type="spellStart"/>
            <w:r w:rsidRPr="001E57AE">
              <w:rPr>
                <w:rFonts w:ascii="Times New Roman" w:hAnsi="Times New Roman"/>
                <w:sz w:val="26"/>
                <w:szCs w:val="26"/>
              </w:rPr>
              <w:t>finalPrice</w:t>
            </w:r>
            <w:proofErr w:type="spellEnd"/>
          </w:p>
        </w:tc>
        <w:tc>
          <w:tcPr>
            <w:tcW w:w="4449" w:type="dxa"/>
            <w:shd w:val="clear" w:color="auto" w:fill="auto"/>
          </w:tcPr>
          <w:p w14:paraId="258A8772" w14:textId="77777777" w:rsidR="00993BD0" w:rsidRPr="001E57AE" w:rsidRDefault="00993BD0" w:rsidP="00D0426C">
            <w:pPr>
              <w:pStyle w:val="ListParagraph"/>
              <w:spacing w:after="160" w:line="259" w:lineRule="auto"/>
              <w:ind w:left="0"/>
              <w:jc w:val="both"/>
              <w:rPr>
                <w:rFonts w:ascii="Times New Roman" w:hAnsi="Times New Roman"/>
                <w:sz w:val="26"/>
                <w:szCs w:val="26"/>
              </w:rPr>
            </w:pPr>
            <w:r w:rsidRPr="001E57AE">
              <w:rPr>
                <w:rFonts w:ascii="Times New Roman" w:hAnsi="Times New Roman"/>
                <w:sz w:val="26"/>
                <w:szCs w:val="26"/>
              </w:rPr>
              <w:t xml:space="preserve">Uint256, required. </w:t>
            </w:r>
          </w:p>
        </w:tc>
      </w:tr>
    </w:tbl>
    <w:p w14:paraId="5C08EE1E" w14:textId="77777777" w:rsidR="00993BD0" w:rsidRPr="001E57AE" w:rsidRDefault="00993BD0" w:rsidP="00993BD0">
      <w:pPr>
        <w:pStyle w:val="ListParagraph"/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</w:p>
    <w:p w14:paraId="064BBC54" w14:textId="65216649" w:rsidR="00993BD0" w:rsidRPr="001E57AE" w:rsidRDefault="00993BD0" w:rsidP="00993BD0">
      <w:pPr>
        <w:numPr>
          <w:ilvl w:val="0"/>
          <w:numId w:val="39"/>
        </w:numPr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Function rule: Only admin can set the final price and can only be set when the session is in “CLOSING” state.</w:t>
      </w:r>
    </w:p>
    <w:p w14:paraId="2284A1D5" w14:textId="287B82B6" w:rsidR="00993BD0" w:rsidRPr="001E57AE" w:rsidRDefault="00993BD0" w:rsidP="00993BD0">
      <w:pPr>
        <w:numPr>
          <w:ilvl w:val="0"/>
          <w:numId w:val="39"/>
        </w:numPr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Function result: set the final price for the product and update joined participants deviation and number of joined session. Finally, change the session’s state to “CLOSED”</w:t>
      </w:r>
    </w:p>
    <w:p w14:paraId="20B88B55" w14:textId="77777777" w:rsidR="00993BD0" w:rsidRPr="001E57AE" w:rsidRDefault="00993BD0" w:rsidP="00DB3BF4">
      <w:pPr>
        <w:rPr>
          <w:rFonts w:ascii="Times New Roman" w:hAnsi="Times New Roman"/>
          <w:sz w:val="26"/>
          <w:szCs w:val="26"/>
        </w:rPr>
      </w:pPr>
    </w:p>
    <w:p w14:paraId="172DF4C4" w14:textId="77777777" w:rsidR="006446D4" w:rsidRPr="001E57AE" w:rsidRDefault="00993BD0" w:rsidP="006446D4">
      <w:pPr>
        <w:keepNext/>
        <w:rPr>
          <w:rFonts w:ascii="Times New Roman" w:hAnsi="Times New Roman"/>
        </w:rPr>
      </w:pPr>
      <w:r w:rsidRPr="001E57AE">
        <w:rPr>
          <w:rFonts w:ascii="Times New Roman" w:hAnsi="Times New Roman"/>
          <w:noProof/>
        </w:rPr>
        <w:lastRenderedPageBreak/>
        <w:drawing>
          <wp:inline distT="0" distB="0" distL="0" distR="0" wp14:anchorId="1C84FBF4" wp14:editId="34C28B3F">
            <wp:extent cx="5657850" cy="396240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65785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8AC435" w14:textId="34C4A4FC" w:rsidR="00A03B1C" w:rsidRPr="001E57AE" w:rsidRDefault="006446D4" w:rsidP="00A03B1C">
      <w:pPr>
        <w:pStyle w:val="Caption"/>
        <w:jc w:val="center"/>
        <w:rPr>
          <w:rFonts w:ascii="Times New Roman" w:hAnsi="Times New Roman"/>
        </w:rPr>
      </w:pPr>
      <w:r w:rsidRPr="001E57AE">
        <w:rPr>
          <w:rFonts w:ascii="Times New Roman" w:hAnsi="Times New Roman"/>
        </w:rPr>
        <w:t xml:space="preserve">Figure </w:t>
      </w:r>
      <w:r w:rsidRPr="001E57AE">
        <w:rPr>
          <w:rFonts w:ascii="Times New Roman" w:hAnsi="Times New Roman"/>
        </w:rPr>
        <w:fldChar w:fldCharType="begin"/>
      </w:r>
      <w:r w:rsidRPr="001E57AE">
        <w:rPr>
          <w:rFonts w:ascii="Times New Roman" w:hAnsi="Times New Roman"/>
        </w:rPr>
        <w:instrText xml:space="preserve"> SEQ Figure \* ARABIC </w:instrText>
      </w:r>
      <w:r w:rsidRPr="001E57AE">
        <w:rPr>
          <w:rFonts w:ascii="Times New Roman" w:hAnsi="Times New Roman"/>
        </w:rPr>
        <w:fldChar w:fldCharType="separate"/>
      </w:r>
      <w:r w:rsidR="001E57AE" w:rsidRPr="001E57AE">
        <w:rPr>
          <w:rFonts w:ascii="Times New Roman" w:hAnsi="Times New Roman"/>
          <w:noProof/>
        </w:rPr>
        <w:t>8</w:t>
      </w:r>
      <w:r w:rsidRPr="001E57AE">
        <w:rPr>
          <w:rFonts w:ascii="Times New Roman" w:hAnsi="Times New Roman"/>
        </w:rPr>
        <w:fldChar w:fldCharType="end"/>
      </w:r>
      <w:r w:rsidRPr="001E57AE">
        <w:rPr>
          <w:rFonts w:ascii="Times New Roman" w:hAnsi="Times New Roman"/>
        </w:rPr>
        <w:t xml:space="preserve"> mockup screen for set final price</w:t>
      </w:r>
    </w:p>
    <w:p w14:paraId="5A342EF5" w14:textId="4723ACA9" w:rsidR="00A03B1C" w:rsidRPr="001E57AE" w:rsidRDefault="00A03B1C" w:rsidP="00A03B1C">
      <w:pPr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2.8 Update session detail</w:t>
      </w:r>
    </w:p>
    <w:p w14:paraId="4809B8FC" w14:textId="36F979A4" w:rsidR="00A03B1C" w:rsidRPr="001E57AE" w:rsidRDefault="00A03B1C" w:rsidP="00A03B1C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 xml:space="preserve">Function name: </w:t>
      </w:r>
      <w:proofErr w:type="spellStart"/>
      <w:r w:rsidRPr="001E57AE">
        <w:rPr>
          <w:rFonts w:ascii="Times New Roman" w:hAnsi="Times New Roman"/>
          <w:sz w:val="26"/>
          <w:szCs w:val="26"/>
        </w:rPr>
        <w:t>updateSessionDetail</w:t>
      </w:r>
      <w:proofErr w:type="spellEnd"/>
    </w:p>
    <w:p w14:paraId="02889CB0" w14:textId="32480ED7" w:rsidR="00A03B1C" w:rsidRPr="001E57AE" w:rsidRDefault="00A03B1C" w:rsidP="00A03B1C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Function description: change the session detail (name, description, images)</w:t>
      </w:r>
    </w:p>
    <w:p w14:paraId="4DEFB18D" w14:textId="77777777" w:rsidR="00A03B1C" w:rsidRPr="001E57AE" w:rsidRDefault="00A03B1C" w:rsidP="00A03B1C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 xml:space="preserve">Function Inputs: </w:t>
      </w:r>
    </w:p>
    <w:tbl>
      <w:tblPr>
        <w:tblW w:w="0" w:type="auto"/>
        <w:tblInd w:w="4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407"/>
        <w:gridCol w:w="4449"/>
      </w:tblGrid>
      <w:tr w:rsidR="00A03B1C" w:rsidRPr="001E57AE" w14:paraId="07114B89" w14:textId="77777777" w:rsidTr="00D0426C">
        <w:tc>
          <w:tcPr>
            <w:tcW w:w="4407" w:type="dxa"/>
            <w:shd w:val="clear" w:color="auto" w:fill="auto"/>
          </w:tcPr>
          <w:p w14:paraId="7F7B4F1B" w14:textId="77777777" w:rsidR="00A03B1C" w:rsidRPr="001E57AE" w:rsidRDefault="00A03B1C" w:rsidP="00D0426C">
            <w:pPr>
              <w:pStyle w:val="ListParagraph"/>
              <w:spacing w:after="160" w:line="259" w:lineRule="auto"/>
              <w:ind w:left="0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1E57AE">
              <w:rPr>
                <w:rFonts w:ascii="Times New Roman" w:hAnsi="Times New Roman"/>
                <w:b/>
                <w:sz w:val="26"/>
                <w:szCs w:val="26"/>
              </w:rPr>
              <w:t>Input</w:t>
            </w:r>
          </w:p>
        </w:tc>
        <w:tc>
          <w:tcPr>
            <w:tcW w:w="4449" w:type="dxa"/>
            <w:shd w:val="clear" w:color="auto" w:fill="auto"/>
          </w:tcPr>
          <w:p w14:paraId="3896AA55" w14:textId="77777777" w:rsidR="00A03B1C" w:rsidRPr="001E57AE" w:rsidRDefault="00A03B1C" w:rsidP="00D0426C">
            <w:pPr>
              <w:pStyle w:val="ListParagraph"/>
              <w:spacing w:after="160" w:line="259" w:lineRule="auto"/>
              <w:ind w:left="0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1E57AE">
              <w:rPr>
                <w:rFonts w:ascii="Times New Roman" w:hAnsi="Times New Roman"/>
                <w:b/>
                <w:sz w:val="26"/>
                <w:szCs w:val="26"/>
              </w:rPr>
              <w:t xml:space="preserve">Requirement </w:t>
            </w:r>
          </w:p>
        </w:tc>
      </w:tr>
      <w:tr w:rsidR="00A03B1C" w:rsidRPr="001E57AE" w14:paraId="02049383" w14:textId="77777777" w:rsidTr="00D0426C">
        <w:tc>
          <w:tcPr>
            <w:tcW w:w="4407" w:type="dxa"/>
            <w:shd w:val="clear" w:color="auto" w:fill="auto"/>
          </w:tcPr>
          <w:p w14:paraId="3D8B7347" w14:textId="5F4B5426" w:rsidR="00A03B1C" w:rsidRPr="001E57AE" w:rsidRDefault="00A03B1C" w:rsidP="00D0426C">
            <w:pPr>
              <w:pStyle w:val="ListParagraph"/>
              <w:spacing w:after="160" w:line="259" w:lineRule="auto"/>
              <w:ind w:left="0"/>
              <w:rPr>
                <w:rFonts w:ascii="Times New Roman" w:hAnsi="Times New Roman"/>
                <w:sz w:val="26"/>
                <w:szCs w:val="26"/>
              </w:rPr>
            </w:pPr>
            <w:proofErr w:type="spellStart"/>
            <w:r w:rsidRPr="001E57AE">
              <w:rPr>
                <w:rFonts w:ascii="Times New Roman" w:hAnsi="Times New Roman"/>
                <w:sz w:val="26"/>
                <w:szCs w:val="26"/>
              </w:rPr>
              <w:t>productName</w:t>
            </w:r>
            <w:proofErr w:type="spellEnd"/>
          </w:p>
        </w:tc>
        <w:tc>
          <w:tcPr>
            <w:tcW w:w="4449" w:type="dxa"/>
            <w:shd w:val="clear" w:color="auto" w:fill="auto"/>
          </w:tcPr>
          <w:p w14:paraId="29D24096" w14:textId="609F4436" w:rsidR="00A03B1C" w:rsidRPr="001E57AE" w:rsidRDefault="00A03B1C" w:rsidP="00D0426C">
            <w:pPr>
              <w:pStyle w:val="ListParagraph"/>
              <w:spacing w:after="160" w:line="259" w:lineRule="auto"/>
              <w:ind w:left="0"/>
              <w:jc w:val="both"/>
              <w:rPr>
                <w:rFonts w:ascii="Times New Roman" w:hAnsi="Times New Roman"/>
                <w:sz w:val="26"/>
                <w:szCs w:val="26"/>
              </w:rPr>
            </w:pPr>
            <w:r w:rsidRPr="001E57AE">
              <w:rPr>
                <w:rFonts w:ascii="Times New Roman" w:hAnsi="Times New Roman"/>
                <w:sz w:val="26"/>
                <w:szCs w:val="26"/>
              </w:rPr>
              <w:t xml:space="preserve">String, required. </w:t>
            </w:r>
          </w:p>
        </w:tc>
      </w:tr>
      <w:tr w:rsidR="00A03B1C" w:rsidRPr="001E57AE" w14:paraId="2C3B7CA2" w14:textId="77777777" w:rsidTr="00D0426C">
        <w:tc>
          <w:tcPr>
            <w:tcW w:w="4407" w:type="dxa"/>
            <w:shd w:val="clear" w:color="auto" w:fill="auto"/>
          </w:tcPr>
          <w:p w14:paraId="33C54AAA" w14:textId="0359A4A4" w:rsidR="00A03B1C" w:rsidRPr="001E57AE" w:rsidRDefault="00A03B1C" w:rsidP="00D0426C">
            <w:pPr>
              <w:pStyle w:val="ListParagraph"/>
              <w:spacing w:after="160" w:line="259" w:lineRule="auto"/>
              <w:ind w:left="0"/>
              <w:rPr>
                <w:rFonts w:ascii="Times New Roman" w:hAnsi="Times New Roman"/>
                <w:sz w:val="26"/>
                <w:szCs w:val="26"/>
              </w:rPr>
            </w:pPr>
            <w:proofErr w:type="spellStart"/>
            <w:r w:rsidRPr="001E57AE">
              <w:rPr>
                <w:rFonts w:ascii="Times New Roman" w:hAnsi="Times New Roman"/>
                <w:sz w:val="26"/>
                <w:szCs w:val="26"/>
              </w:rPr>
              <w:t>productDescription</w:t>
            </w:r>
            <w:proofErr w:type="spellEnd"/>
          </w:p>
        </w:tc>
        <w:tc>
          <w:tcPr>
            <w:tcW w:w="4449" w:type="dxa"/>
            <w:shd w:val="clear" w:color="auto" w:fill="auto"/>
          </w:tcPr>
          <w:p w14:paraId="32CE37B2" w14:textId="2D096935" w:rsidR="00A03B1C" w:rsidRPr="001E57AE" w:rsidRDefault="00A03B1C" w:rsidP="00D0426C">
            <w:pPr>
              <w:pStyle w:val="ListParagraph"/>
              <w:spacing w:after="160" w:line="259" w:lineRule="auto"/>
              <w:ind w:left="0"/>
              <w:jc w:val="both"/>
              <w:rPr>
                <w:rFonts w:ascii="Times New Roman" w:hAnsi="Times New Roman"/>
                <w:sz w:val="26"/>
                <w:szCs w:val="26"/>
              </w:rPr>
            </w:pPr>
            <w:r w:rsidRPr="001E57AE">
              <w:rPr>
                <w:rFonts w:ascii="Times New Roman" w:hAnsi="Times New Roman"/>
                <w:sz w:val="26"/>
                <w:szCs w:val="26"/>
              </w:rPr>
              <w:t>String, required.</w:t>
            </w:r>
          </w:p>
        </w:tc>
      </w:tr>
      <w:tr w:rsidR="00A03B1C" w:rsidRPr="001E57AE" w14:paraId="69FDD4A8" w14:textId="77777777" w:rsidTr="00D0426C">
        <w:tc>
          <w:tcPr>
            <w:tcW w:w="4407" w:type="dxa"/>
            <w:shd w:val="clear" w:color="auto" w:fill="auto"/>
          </w:tcPr>
          <w:p w14:paraId="23762DF1" w14:textId="3A91D55D" w:rsidR="00A03B1C" w:rsidRPr="001E57AE" w:rsidRDefault="00A03B1C" w:rsidP="00D0426C">
            <w:pPr>
              <w:pStyle w:val="ListParagraph"/>
              <w:spacing w:after="160" w:line="259" w:lineRule="auto"/>
              <w:ind w:left="0"/>
              <w:rPr>
                <w:rFonts w:ascii="Times New Roman" w:hAnsi="Times New Roman"/>
                <w:sz w:val="26"/>
                <w:szCs w:val="26"/>
              </w:rPr>
            </w:pPr>
            <w:proofErr w:type="spellStart"/>
            <w:r w:rsidRPr="001E57AE">
              <w:rPr>
                <w:rFonts w:ascii="Times New Roman" w:hAnsi="Times New Roman"/>
                <w:sz w:val="26"/>
                <w:szCs w:val="26"/>
              </w:rPr>
              <w:t>productImages</w:t>
            </w:r>
            <w:proofErr w:type="spellEnd"/>
          </w:p>
        </w:tc>
        <w:tc>
          <w:tcPr>
            <w:tcW w:w="4449" w:type="dxa"/>
            <w:shd w:val="clear" w:color="auto" w:fill="auto"/>
          </w:tcPr>
          <w:p w14:paraId="07CD4C89" w14:textId="6942999D" w:rsidR="00A03B1C" w:rsidRPr="001E57AE" w:rsidRDefault="00A03B1C" w:rsidP="00D0426C">
            <w:pPr>
              <w:pStyle w:val="ListParagraph"/>
              <w:spacing w:after="160" w:line="259" w:lineRule="auto"/>
              <w:ind w:left="0"/>
              <w:jc w:val="both"/>
              <w:rPr>
                <w:rFonts w:ascii="Times New Roman" w:hAnsi="Times New Roman"/>
                <w:sz w:val="26"/>
                <w:szCs w:val="26"/>
              </w:rPr>
            </w:pPr>
            <w:r w:rsidRPr="001E57AE">
              <w:rPr>
                <w:rFonts w:ascii="Times New Roman" w:hAnsi="Times New Roman"/>
                <w:sz w:val="26"/>
                <w:szCs w:val="26"/>
              </w:rPr>
              <w:t>List of String, required.</w:t>
            </w:r>
          </w:p>
        </w:tc>
      </w:tr>
    </w:tbl>
    <w:p w14:paraId="049BB3FA" w14:textId="77777777" w:rsidR="00A03B1C" w:rsidRPr="001E57AE" w:rsidRDefault="00A03B1C" w:rsidP="00A03B1C">
      <w:pPr>
        <w:pStyle w:val="ListParagraph"/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</w:p>
    <w:p w14:paraId="645437D1" w14:textId="4550C24D" w:rsidR="00A03B1C" w:rsidRPr="001E57AE" w:rsidRDefault="00A03B1C" w:rsidP="00A03B1C">
      <w:pPr>
        <w:numPr>
          <w:ilvl w:val="0"/>
          <w:numId w:val="39"/>
        </w:numPr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Function rule: Only admin can change the session detail and can only be done in OPENED state.</w:t>
      </w:r>
    </w:p>
    <w:p w14:paraId="0DEE2E07" w14:textId="26976D63" w:rsidR="00A03B1C" w:rsidRPr="001E57AE" w:rsidRDefault="00A03B1C" w:rsidP="00A03B1C">
      <w:pPr>
        <w:numPr>
          <w:ilvl w:val="0"/>
          <w:numId w:val="39"/>
        </w:numPr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Function result: update the session detail</w:t>
      </w:r>
    </w:p>
    <w:p w14:paraId="5EC12038" w14:textId="77777777" w:rsidR="00D80055" w:rsidRPr="001E57AE" w:rsidRDefault="00D80055" w:rsidP="00D80055">
      <w:pPr>
        <w:keepNext/>
        <w:ind w:left="720"/>
        <w:rPr>
          <w:rFonts w:ascii="Times New Roman" w:hAnsi="Times New Roman"/>
        </w:rPr>
      </w:pPr>
      <w:r w:rsidRPr="001E57AE">
        <w:rPr>
          <w:rFonts w:ascii="Times New Roman" w:hAnsi="Times New Roman"/>
          <w:noProof/>
        </w:rPr>
        <w:lastRenderedPageBreak/>
        <w:drawing>
          <wp:inline distT="0" distB="0" distL="0" distR="0" wp14:anchorId="4C3DD11A" wp14:editId="7A8BC0A9">
            <wp:extent cx="5600700" cy="300990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600700" cy="3009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4C3FD1" w14:textId="5E7F20C3" w:rsidR="00D80055" w:rsidRPr="001E57AE" w:rsidRDefault="00D80055" w:rsidP="00D80055">
      <w:pPr>
        <w:pStyle w:val="Caption"/>
        <w:jc w:val="center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</w:rPr>
        <w:t xml:space="preserve">Figure </w:t>
      </w:r>
      <w:r w:rsidRPr="001E57AE">
        <w:rPr>
          <w:rFonts w:ascii="Times New Roman" w:hAnsi="Times New Roman"/>
        </w:rPr>
        <w:fldChar w:fldCharType="begin"/>
      </w:r>
      <w:r w:rsidRPr="001E57AE">
        <w:rPr>
          <w:rFonts w:ascii="Times New Roman" w:hAnsi="Times New Roman"/>
        </w:rPr>
        <w:instrText xml:space="preserve"> SEQ Figure \* ARABIC </w:instrText>
      </w:r>
      <w:r w:rsidRPr="001E57AE">
        <w:rPr>
          <w:rFonts w:ascii="Times New Roman" w:hAnsi="Times New Roman"/>
        </w:rPr>
        <w:fldChar w:fldCharType="separate"/>
      </w:r>
      <w:r w:rsidR="001E57AE" w:rsidRPr="001E57AE">
        <w:rPr>
          <w:rFonts w:ascii="Times New Roman" w:hAnsi="Times New Roman"/>
          <w:noProof/>
        </w:rPr>
        <w:t>9</w:t>
      </w:r>
      <w:r w:rsidRPr="001E57AE">
        <w:rPr>
          <w:rFonts w:ascii="Times New Roman" w:hAnsi="Times New Roman"/>
        </w:rPr>
        <w:fldChar w:fldCharType="end"/>
      </w:r>
      <w:r w:rsidRPr="001E57AE">
        <w:rPr>
          <w:rFonts w:ascii="Times New Roman" w:hAnsi="Times New Roman"/>
        </w:rPr>
        <w:t xml:space="preserve"> mockup screen for the update session detail</w:t>
      </w:r>
    </w:p>
    <w:p w14:paraId="05687653" w14:textId="22D9E4CC" w:rsidR="00A03B1C" w:rsidRPr="001E57AE" w:rsidRDefault="00D80055" w:rsidP="00A03B1C">
      <w:pPr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2.9 Get all user information</w:t>
      </w:r>
    </w:p>
    <w:p w14:paraId="591764C2" w14:textId="34A40D98" w:rsidR="00D80055" w:rsidRPr="001E57AE" w:rsidRDefault="00D80055" w:rsidP="00D80055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 xml:space="preserve">Function name: </w:t>
      </w:r>
      <w:proofErr w:type="spellStart"/>
      <w:r w:rsidRPr="001E57AE">
        <w:rPr>
          <w:rFonts w:ascii="Times New Roman" w:hAnsi="Times New Roman"/>
          <w:sz w:val="26"/>
          <w:szCs w:val="26"/>
        </w:rPr>
        <w:t>getParticipants</w:t>
      </w:r>
      <w:proofErr w:type="spellEnd"/>
    </w:p>
    <w:p w14:paraId="7181390B" w14:textId="0CF9BD42" w:rsidR="00D80055" w:rsidRPr="001E57AE" w:rsidRDefault="00D80055" w:rsidP="00D80055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Function description: get all users information</w:t>
      </w:r>
    </w:p>
    <w:p w14:paraId="1CFC2EEE" w14:textId="77EE95FA" w:rsidR="00D80055" w:rsidRPr="001E57AE" w:rsidRDefault="00D80055" w:rsidP="00D80055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Function Inputs: none</w:t>
      </w:r>
    </w:p>
    <w:p w14:paraId="11A12A6B" w14:textId="491C9F78" w:rsidR="00D80055" w:rsidRPr="001E57AE" w:rsidRDefault="00D80055" w:rsidP="00D80055">
      <w:pPr>
        <w:numPr>
          <w:ilvl w:val="0"/>
          <w:numId w:val="39"/>
        </w:numPr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Function rule: Only admin can get the information</w:t>
      </w:r>
    </w:p>
    <w:p w14:paraId="6EE5090F" w14:textId="3BAC8817" w:rsidR="00D80055" w:rsidRPr="001E57AE" w:rsidRDefault="00D80055" w:rsidP="00D80055">
      <w:pPr>
        <w:numPr>
          <w:ilvl w:val="0"/>
          <w:numId w:val="39"/>
        </w:numPr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 xml:space="preserve">Function result: </w:t>
      </w:r>
      <w:r w:rsidR="00164E17" w:rsidRPr="001E57AE">
        <w:rPr>
          <w:rFonts w:ascii="Times New Roman" w:hAnsi="Times New Roman"/>
          <w:sz w:val="26"/>
          <w:szCs w:val="26"/>
        </w:rPr>
        <w:t>get all users and their information</w:t>
      </w:r>
    </w:p>
    <w:p w14:paraId="459BEC2F" w14:textId="77777777" w:rsidR="001E57AE" w:rsidRPr="001E57AE" w:rsidRDefault="00164E17" w:rsidP="001E57AE">
      <w:pPr>
        <w:keepNext/>
        <w:ind w:left="720"/>
        <w:rPr>
          <w:rFonts w:ascii="Times New Roman" w:hAnsi="Times New Roman"/>
        </w:rPr>
      </w:pPr>
      <w:r w:rsidRPr="001E57AE">
        <w:rPr>
          <w:rFonts w:ascii="Times New Roman" w:hAnsi="Times New Roman"/>
          <w:noProof/>
        </w:rPr>
        <w:drawing>
          <wp:inline distT="0" distB="0" distL="0" distR="0" wp14:anchorId="4BFEC36C" wp14:editId="6AD9EADB">
            <wp:extent cx="5943600" cy="93980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39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EDA030" w14:textId="4420D26B" w:rsidR="00164E17" w:rsidRPr="001E57AE" w:rsidRDefault="001E57AE" w:rsidP="001E57AE">
      <w:pPr>
        <w:pStyle w:val="Caption"/>
        <w:jc w:val="center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</w:rPr>
        <w:t xml:space="preserve">Figure </w:t>
      </w:r>
      <w:r w:rsidRPr="001E57AE">
        <w:rPr>
          <w:rFonts w:ascii="Times New Roman" w:hAnsi="Times New Roman"/>
        </w:rPr>
        <w:fldChar w:fldCharType="begin"/>
      </w:r>
      <w:r w:rsidRPr="001E57AE">
        <w:rPr>
          <w:rFonts w:ascii="Times New Roman" w:hAnsi="Times New Roman"/>
        </w:rPr>
        <w:instrText xml:space="preserve"> SEQ Figure \* ARABIC </w:instrText>
      </w:r>
      <w:r w:rsidRPr="001E57AE">
        <w:rPr>
          <w:rFonts w:ascii="Times New Roman" w:hAnsi="Times New Roman"/>
        </w:rPr>
        <w:fldChar w:fldCharType="separate"/>
      </w:r>
      <w:r w:rsidRPr="001E57AE">
        <w:rPr>
          <w:rFonts w:ascii="Times New Roman" w:hAnsi="Times New Roman"/>
          <w:noProof/>
        </w:rPr>
        <w:t>10</w:t>
      </w:r>
      <w:r w:rsidRPr="001E57AE">
        <w:rPr>
          <w:rFonts w:ascii="Times New Roman" w:hAnsi="Times New Roman"/>
        </w:rPr>
        <w:fldChar w:fldCharType="end"/>
      </w:r>
      <w:r w:rsidRPr="001E57AE">
        <w:rPr>
          <w:rFonts w:ascii="Times New Roman" w:hAnsi="Times New Roman"/>
        </w:rPr>
        <w:t xml:space="preserve"> mockup screen for get users information</w:t>
      </w:r>
    </w:p>
    <w:p w14:paraId="1C2B30E4" w14:textId="77777777" w:rsidR="00D80055" w:rsidRPr="001E57AE" w:rsidRDefault="00D80055" w:rsidP="00A03B1C">
      <w:pPr>
        <w:rPr>
          <w:rFonts w:ascii="Times New Roman" w:hAnsi="Times New Roman"/>
          <w:sz w:val="26"/>
          <w:szCs w:val="26"/>
        </w:rPr>
      </w:pPr>
    </w:p>
    <w:p w14:paraId="3EA3A93C" w14:textId="77777777" w:rsidR="00A03B1C" w:rsidRPr="001E57AE" w:rsidRDefault="00A03B1C" w:rsidP="00A03B1C">
      <w:pPr>
        <w:rPr>
          <w:rFonts w:ascii="Times New Roman" w:hAnsi="Times New Roman"/>
          <w:sz w:val="26"/>
          <w:szCs w:val="26"/>
        </w:rPr>
      </w:pPr>
    </w:p>
    <w:p w14:paraId="3A23B116" w14:textId="77777777" w:rsidR="00993BD0" w:rsidRPr="001E57AE" w:rsidRDefault="00993BD0" w:rsidP="00DB3BF4">
      <w:pPr>
        <w:rPr>
          <w:rFonts w:ascii="Times New Roman" w:hAnsi="Times New Roman"/>
          <w:sz w:val="26"/>
          <w:szCs w:val="26"/>
        </w:rPr>
      </w:pPr>
    </w:p>
    <w:p w14:paraId="25DE69D5" w14:textId="52AC7541" w:rsidR="001E57AE" w:rsidRPr="001E57AE" w:rsidRDefault="002147FB" w:rsidP="002147FB">
      <w:pPr>
        <w:rPr>
          <w:rFonts w:ascii="Times New Roman" w:hAnsi="Times New Roman"/>
          <w:b/>
          <w:sz w:val="26"/>
          <w:szCs w:val="26"/>
        </w:rPr>
      </w:pPr>
      <w:r w:rsidRPr="001E57AE">
        <w:rPr>
          <w:rFonts w:ascii="Times New Roman" w:hAnsi="Times New Roman"/>
          <w:b/>
          <w:sz w:val="26"/>
          <w:szCs w:val="26"/>
        </w:rPr>
        <w:t>3. Non-Functional Requirements</w:t>
      </w:r>
    </w:p>
    <w:p w14:paraId="52EC1477" w14:textId="2C67117F" w:rsidR="001E57AE" w:rsidRPr="001E57AE" w:rsidRDefault="001E57AE" w:rsidP="001E57AE">
      <w:pPr>
        <w:ind w:left="360"/>
        <w:jc w:val="both"/>
        <w:rPr>
          <w:rFonts w:ascii="Times New Roman" w:hAnsi="Times New Roman"/>
          <w:iCs/>
          <w:sz w:val="26"/>
          <w:szCs w:val="26"/>
        </w:rPr>
      </w:pPr>
      <w:r w:rsidRPr="001E57AE">
        <w:rPr>
          <w:rFonts w:ascii="Times New Roman" w:hAnsi="Times New Roman"/>
          <w:iCs/>
          <w:sz w:val="26"/>
          <w:szCs w:val="26"/>
        </w:rPr>
        <w:lastRenderedPageBreak/>
        <w:t xml:space="preserve">- Web browser coverage: chrome, brave, </w:t>
      </w:r>
      <w:proofErr w:type="spellStart"/>
      <w:r w:rsidRPr="001E57AE">
        <w:rPr>
          <w:rFonts w:ascii="Times New Roman" w:hAnsi="Times New Roman"/>
          <w:iCs/>
          <w:sz w:val="26"/>
          <w:szCs w:val="26"/>
        </w:rPr>
        <w:t>firefox</w:t>
      </w:r>
      <w:proofErr w:type="spellEnd"/>
      <w:r w:rsidRPr="001E57AE">
        <w:rPr>
          <w:rFonts w:ascii="Times New Roman" w:hAnsi="Times New Roman"/>
          <w:iCs/>
          <w:sz w:val="26"/>
          <w:szCs w:val="26"/>
        </w:rPr>
        <w:t xml:space="preserve">, Microsoft edge, opera, browsers that support </w:t>
      </w:r>
      <w:proofErr w:type="spellStart"/>
      <w:r w:rsidRPr="001E57AE">
        <w:rPr>
          <w:rFonts w:ascii="Times New Roman" w:hAnsi="Times New Roman"/>
          <w:iCs/>
          <w:sz w:val="26"/>
          <w:szCs w:val="26"/>
        </w:rPr>
        <w:t>metamask</w:t>
      </w:r>
      <w:proofErr w:type="spellEnd"/>
      <w:r w:rsidRPr="001E57AE">
        <w:rPr>
          <w:rFonts w:ascii="Times New Roman" w:hAnsi="Times New Roman"/>
          <w:iCs/>
          <w:sz w:val="26"/>
          <w:szCs w:val="26"/>
        </w:rPr>
        <w:t xml:space="preserve"> extension</w:t>
      </w:r>
    </w:p>
    <w:p w14:paraId="7F251696" w14:textId="77777777" w:rsidR="00430C48" w:rsidRPr="001E57AE" w:rsidRDefault="00E2386C" w:rsidP="00430C48">
      <w:pPr>
        <w:rPr>
          <w:rFonts w:ascii="Times New Roman" w:hAnsi="Times New Roman"/>
          <w:b/>
          <w:sz w:val="26"/>
          <w:szCs w:val="26"/>
        </w:rPr>
      </w:pPr>
      <w:r w:rsidRPr="001E57AE">
        <w:rPr>
          <w:rFonts w:ascii="Times New Roman" w:hAnsi="Times New Roman"/>
          <w:b/>
          <w:sz w:val="26"/>
          <w:szCs w:val="26"/>
        </w:rPr>
        <w:t>4</w:t>
      </w:r>
      <w:r w:rsidR="00430C48" w:rsidRPr="001E57AE">
        <w:rPr>
          <w:rFonts w:ascii="Times New Roman" w:hAnsi="Times New Roman"/>
          <w:b/>
          <w:sz w:val="26"/>
          <w:szCs w:val="26"/>
        </w:rPr>
        <w:t xml:space="preserve">. </w:t>
      </w:r>
      <w:r w:rsidRPr="001E57AE">
        <w:rPr>
          <w:rFonts w:ascii="Times New Roman" w:hAnsi="Times New Roman"/>
          <w:b/>
          <w:sz w:val="26"/>
          <w:szCs w:val="26"/>
        </w:rPr>
        <w:t xml:space="preserve">Product </w:t>
      </w:r>
      <w:r w:rsidR="00430C48" w:rsidRPr="001E57AE">
        <w:rPr>
          <w:rFonts w:ascii="Times New Roman" w:hAnsi="Times New Roman"/>
          <w:b/>
          <w:sz w:val="26"/>
          <w:szCs w:val="26"/>
        </w:rPr>
        <w:t>Upgrades</w:t>
      </w:r>
    </w:p>
    <w:p w14:paraId="233DA723" w14:textId="7ECB062B" w:rsidR="001E57AE" w:rsidRPr="00F57A28" w:rsidRDefault="001E57AE" w:rsidP="001E57AE">
      <w:pPr>
        <w:pStyle w:val="ListParagraph"/>
        <w:numPr>
          <w:ilvl w:val="0"/>
          <w:numId w:val="38"/>
        </w:numPr>
        <w:jc w:val="both"/>
        <w:rPr>
          <w:rFonts w:ascii="Times New Roman" w:hAnsi="Times New Roman"/>
          <w:sz w:val="26"/>
          <w:szCs w:val="26"/>
        </w:rPr>
      </w:pPr>
      <w:r w:rsidRPr="00F57A28">
        <w:rPr>
          <w:rFonts w:ascii="Times New Roman" w:hAnsi="Times New Roman"/>
          <w:sz w:val="26"/>
          <w:szCs w:val="26"/>
        </w:rPr>
        <w:t>Make the website more responsive</w:t>
      </w:r>
    </w:p>
    <w:p w14:paraId="4DB89316" w14:textId="12F95C2A" w:rsidR="001E57AE" w:rsidRPr="00F57A28" w:rsidRDefault="001E57AE" w:rsidP="001E57AE">
      <w:pPr>
        <w:pStyle w:val="ListParagraph"/>
        <w:numPr>
          <w:ilvl w:val="0"/>
          <w:numId w:val="38"/>
        </w:numPr>
        <w:jc w:val="both"/>
        <w:rPr>
          <w:rFonts w:ascii="Times New Roman" w:hAnsi="Times New Roman"/>
          <w:sz w:val="26"/>
          <w:szCs w:val="26"/>
        </w:rPr>
      </w:pPr>
      <w:r w:rsidRPr="00F57A28">
        <w:rPr>
          <w:rFonts w:ascii="Times New Roman" w:hAnsi="Times New Roman"/>
          <w:sz w:val="26"/>
          <w:szCs w:val="26"/>
        </w:rPr>
        <w:t>Add timer to each session</w:t>
      </w:r>
    </w:p>
    <w:p w14:paraId="03517022" w14:textId="28A8097E" w:rsidR="001E57AE" w:rsidRPr="00F57A28" w:rsidRDefault="001E57AE" w:rsidP="001E57AE">
      <w:pPr>
        <w:pStyle w:val="ListParagraph"/>
        <w:numPr>
          <w:ilvl w:val="0"/>
          <w:numId w:val="38"/>
        </w:numPr>
        <w:jc w:val="both"/>
        <w:rPr>
          <w:rFonts w:ascii="Times New Roman" w:hAnsi="Times New Roman"/>
          <w:sz w:val="26"/>
          <w:szCs w:val="26"/>
        </w:rPr>
      </w:pPr>
      <w:r w:rsidRPr="00F57A28">
        <w:rPr>
          <w:rFonts w:ascii="Times New Roman" w:hAnsi="Times New Roman"/>
          <w:sz w:val="26"/>
          <w:szCs w:val="26"/>
        </w:rPr>
        <w:t>Mobile compatibility</w:t>
      </w:r>
    </w:p>
    <w:p w14:paraId="5180DDC5" w14:textId="19904D0E" w:rsidR="001E57AE" w:rsidRDefault="001E4F9E" w:rsidP="001E57AE">
      <w:pPr>
        <w:pStyle w:val="ListParagraph"/>
        <w:numPr>
          <w:ilvl w:val="0"/>
          <w:numId w:val="38"/>
        </w:numPr>
        <w:jc w:val="both"/>
        <w:rPr>
          <w:rFonts w:ascii="Times New Roman" w:hAnsi="Times New Roman"/>
          <w:sz w:val="26"/>
          <w:szCs w:val="26"/>
        </w:rPr>
      </w:pPr>
      <w:r w:rsidRPr="00F57A28">
        <w:rPr>
          <w:rFonts w:ascii="Times New Roman" w:hAnsi="Times New Roman"/>
          <w:sz w:val="26"/>
          <w:szCs w:val="26"/>
        </w:rPr>
        <w:t>Score system for active participants</w:t>
      </w:r>
    </w:p>
    <w:p w14:paraId="4E86ABD6" w14:textId="75CD4E9F" w:rsidR="0068729F" w:rsidRDefault="0068729F" w:rsidP="001E57AE">
      <w:pPr>
        <w:pStyle w:val="ListParagraph"/>
        <w:numPr>
          <w:ilvl w:val="0"/>
          <w:numId w:val="38"/>
        </w:numPr>
        <w:jc w:val="both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 xml:space="preserve">Make the </w:t>
      </w:r>
      <w:proofErr w:type="spellStart"/>
      <w:r>
        <w:rPr>
          <w:rFonts w:ascii="Times New Roman" w:hAnsi="Times New Roman"/>
          <w:sz w:val="26"/>
          <w:szCs w:val="26"/>
        </w:rPr>
        <w:t>Dapp</w:t>
      </w:r>
      <w:proofErr w:type="spellEnd"/>
      <w:r>
        <w:rPr>
          <w:rFonts w:ascii="Times New Roman" w:hAnsi="Times New Roman"/>
          <w:sz w:val="26"/>
          <w:szCs w:val="26"/>
        </w:rPr>
        <w:t xml:space="preserve"> more decentralized (</w:t>
      </w:r>
      <w:proofErr w:type="spellStart"/>
      <w:r w:rsidR="00F96114">
        <w:rPr>
          <w:rFonts w:ascii="Times New Roman" w:hAnsi="Times New Roman"/>
          <w:sz w:val="26"/>
          <w:szCs w:val="26"/>
        </w:rPr>
        <w:t>e</w:t>
      </w:r>
      <w:r>
        <w:rPr>
          <w:rFonts w:ascii="Times New Roman" w:hAnsi="Times New Roman"/>
          <w:sz w:val="26"/>
          <w:szCs w:val="26"/>
        </w:rPr>
        <w:t>.g</w:t>
      </w:r>
      <w:proofErr w:type="spellEnd"/>
      <w:r>
        <w:rPr>
          <w:rFonts w:ascii="Times New Roman" w:hAnsi="Times New Roman"/>
          <w:sz w:val="26"/>
          <w:szCs w:val="26"/>
        </w:rPr>
        <w:t>: governance-based DAO)</w:t>
      </w:r>
    </w:p>
    <w:p w14:paraId="4FE8DEBD" w14:textId="7F2B4B75" w:rsidR="0068729F" w:rsidRPr="00F57A28" w:rsidRDefault="0068729F" w:rsidP="006E2650">
      <w:pPr>
        <w:pStyle w:val="ListParagraph"/>
        <w:jc w:val="both"/>
        <w:rPr>
          <w:rFonts w:ascii="Times New Roman" w:hAnsi="Times New Roman"/>
          <w:sz w:val="26"/>
          <w:szCs w:val="26"/>
        </w:rPr>
      </w:pPr>
    </w:p>
    <w:sectPr w:rsidR="0068729F" w:rsidRPr="00F57A28" w:rsidSect="00D5679A">
      <w:headerReference w:type="default" r:id="rId1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C7AD15" w14:textId="77777777" w:rsidR="00AD0FD6" w:rsidRDefault="00AD0FD6" w:rsidP="004A0BEC">
      <w:pPr>
        <w:spacing w:after="0" w:line="240" w:lineRule="auto"/>
      </w:pPr>
      <w:r>
        <w:separator/>
      </w:r>
    </w:p>
  </w:endnote>
  <w:endnote w:type="continuationSeparator" w:id="0">
    <w:p w14:paraId="6095E1C6" w14:textId="77777777" w:rsidR="00AD0FD6" w:rsidRDefault="00AD0FD6" w:rsidP="004A0B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837260" w14:textId="77777777" w:rsidR="00AD0FD6" w:rsidRDefault="00AD0FD6" w:rsidP="004A0BEC">
      <w:pPr>
        <w:spacing w:after="0" w:line="240" w:lineRule="auto"/>
      </w:pPr>
      <w:r>
        <w:separator/>
      </w:r>
    </w:p>
  </w:footnote>
  <w:footnote w:type="continuationSeparator" w:id="0">
    <w:p w14:paraId="53C3A71C" w14:textId="77777777" w:rsidR="00AD0FD6" w:rsidRDefault="00AD0FD6" w:rsidP="004A0B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4864EA" w14:textId="77777777" w:rsidR="004A0BEC" w:rsidRDefault="007C4D49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 wp14:anchorId="44203980" wp14:editId="234AA9EF">
          <wp:simplePos x="0" y="0"/>
          <wp:positionH relativeFrom="column">
            <wp:align>left</wp:align>
          </wp:positionH>
          <wp:positionV relativeFrom="paragraph">
            <wp:align>top</wp:align>
          </wp:positionV>
          <wp:extent cx="1141730" cy="430530"/>
          <wp:effectExtent l="0" t="0" r="1270" b="7620"/>
          <wp:wrapSquare wrapText="bothSides"/>
          <wp:docPr id="1" name="Picture 0" descr="Description: Logo_FUNIX_update_9102015_convert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Description: Logo_FUNIX_update_9102015_convert-0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1730" cy="4305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8544A63" w14:textId="77777777" w:rsidR="004A0BEC" w:rsidRDefault="004A0BE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52774"/>
    <w:multiLevelType w:val="multilevel"/>
    <w:tmpl w:val="A7EEF44C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7C54C2D"/>
    <w:multiLevelType w:val="hybridMultilevel"/>
    <w:tmpl w:val="D520DEFE"/>
    <w:lvl w:ilvl="0" w:tplc="35A8FBC2">
      <w:start w:val="2"/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9E0693"/>
    <w:multiLevelType w:val="multilevel"/>
    <w:tmpl w:val="8C4238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E9F11EE"/>
    <w:multiLevelType w:val="hybridMultilevel"/>
    <w:tmpl w:val="38043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803646"/>
    <w:multiLevelType w:val="hybridMultilevel"/>
    <w:tmpl w:val="9F7851FA"/>
    <w:lvl w:ilvl="0" w:tplc="9512619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7837F2"/>
    <w:multiLevelType w:val="hybridMultilevel"/>
    <w:tmpl w:val="1046CA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3E3AEA"/>
    <w:multiLevelType w:val="multilevel"/>
    <w:tmpl w:val="AE243F9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0AC1141"/>
    <w:multiLevelType w:val="multilevel"/>
    <w:tmpl w:val="19A652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7D66E21"/>
    <w:multiLevelType w:val="hybridMultilevel"/>
    <w:tmpl w:val="4E72F7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0A1DE5"/>
    <w:multiLevelType w:val="hybridMultilevel"/>
    <w:tmpl w:val="2F869DFC"/>
    <w:lvl w:ilvl="0" w:tplc="9A96006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100017"/>
    <w:multiLevelType w:val="hybridMultilevel"/>
    <w:tmpl w:val="2CFAB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BA7ED3"/>
    <w:multiLevelType w:val="multilevel"/>
    <w:tmpl w:val="812E40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34B0D11"/>
    <w:multiLevelType w:val="hybridMultilevel"/>
    <w:tmpl w:val="FA5E8D52"/>
    <w:lvl w:ilvl="0" w:tplc="9A96006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D363F8"/>
    <w:multiLevelType w:val="hybridMultilevel"/>
    <w:tmpl w:val="6BF03C16"/>
    <w:lvl w:ilvl="0" w:tplc="AFA2716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945ACD"/>
    <w:multiLevelType w:val="hybridMultilevel"/>
    <w:tmpl w:val="52922412"/>
    <w:lvl w:ilvl="0" w:tplc="9A96006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9F4C00"/>
    <w:multiLevelType w:val="hybridMultilevel"/>
    <w:tmpl w:val="CC9861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2340A7C"/>
    <w:multiLevelType w:val="hybridMultilevel"/>
    <w:tmpl w:val="BB760F62"/>
    <w:lvl w:ilvl="0" w:tplc="9A96006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5E30A3"/>
    <w:multiLevelType w:val="hybridMultilevel"/>
    <w:tmpl w:val="37F4F14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6B0603"/>
    <w:multiLevelType w:val="hybridMultilevel"/>
    <w:tmpl w:val="8C261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68721B"/>
    <w:multiLevelType w:val="multilevel"/>
    <w:tmpl w:val="A1AE0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53937250"/>
    <w:multiLevelType w:val="hybridMultilevel"/>
    <w:tmpl w:val="5BDEE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F945D8"/>
    <w:multiLevelType w:val="hybridMultilevel"/>
    <w:tmpl w:val="4306A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CA1D7C"/>
    <w:multiLevelType w:val="multilevel"/>
    <w:tmpl w:val="2632C884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550151CA"/>
    <w:multiLevelType w:val="hybridMultilevel"/>
    <w:tmpl w:val="013CC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854D40"/>
    <w:multiLevelType w:val="multilevel"/>
    <w:tmpl w:val="A81A5E0A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AA64CE4"/>
    <w:multiLevelType w:val="hybridMultilevel"/>
    <w:tmpl w:val="F7B0DF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E34C9D"/>
    <w:multiLevelType w:val="hybridMultilevel"/>
    <w:tmpl w:val="BC6E6DB4"/>
    <w:lvl w:ilvl="0" w:tplc="9A96006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C339F4"/>
    <w:multiLevelType w:val="hybridMultilevel"/>
    <w:tmpl w:val="0BDEBF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12C18AA"/>
    <w:multiLevelType w:val="hybridMultilevel"/>
    <w:tmpl w:val="ED068E36"/>
    <w:lvl w:ilvl="0" w:tplc="9A96006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2400F01"/>
    <w:multiLevelType w:val="multilevel"/>
    <w:tmpl w:val="DA64DD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D7445D6"/>
    <w:multiLevelType w:val="hybridMultilevel"/>
    <w:tmpl w:val="D48233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E6A229F"/>
    <w:multiLevelType w:val="hybridMultilevel"/>
    <w:tmpl w:val="E090B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EC07A3B"/>
    <w:multiLevelType w:val="multilevel"/>
    <w:tmpl w:val="16F8A2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6F0F6E6E"/>
    <w:multiLevelType w:val="multilevel"/>
    <w:tmpl w:val="6AB88070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2BA1C4D"/>
    <w:multiLevelType w:val="hybridMultilevel"/>
    <w:tmpl w:val="C6C2B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4FD51EA"/>
    <w:multiLevelType w:val="multilevel"/>
    <w:tmpl w:val="7AB4D95A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79D47EDB"/>
    <w:multiLevelType w:val="hybridMultilevel"/>
    <w:tmpl w:val="E7BC9884"/>
    <w:lvl w:ilvl="0" w:tplc="9A96006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BE834C4"/>
    <w:multiLevelType w:val="hybridMultilevel"/>
    <w:tmpl w:val="F8EC36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DB60C2A"/>
    <w:multiLevelType w:val="multilevel"/>
    <w:tmpl w:val="8CF627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7EDE61BD"/>
    <w:multiLevelType w:val="hybridMultilevel"/>
    <w:tmpl w:val="A70278FE"/>
    <w:lvl w:ilvl="0" w:tplc="9A96006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24698422">
    <w:abstractNumId w:val="2"/>
  </w:num>
  <w:num w:numId="2" w16cid:durableId="1641031460">
    <w:abstractNumId w:val="22"/>
  </w:num>
  <w:num w:numId="3" w16cid:durableId="1094011609">
    <w:abstractNumId w:val="32"/>
  </w:num>
  <w:num w:numId="4" w16cid:durableId="1594818601">
    <w:abstractNumId w:val="38"/>
  </w:num>
  <w:num w:numId="5" w16cid:durableId="590745060">
    <w:abstractNumId w:val="12"/>
  </w:num>
  <w:num w:numId="6" w16cid:durableId="1172140835">
    <w:abstractNumId w:val="36"/>
  </w:num>
  <w:num w:numId="7" w16cid:durableId="1242132655">
    <w:abstractNumId w:val="28"/>
  </w:num>
  <w:num w:numId="8" w16cid:durableId="521407107">
    <w:abstractNumId w:val="9"/>
  </w:num>
  <w:num w:numId="9" w16cid:durableId="223180933">
    <w:abstractNumId w:val="16"/>
  </w:num>
  <w:num w:numId="10" w16cid:durableId="1724714033">
    <w:abstractNumId w:val="19"/>
  </w:num>
  <w:num w:numId="11" w16cid:durableId="1539395625">
    <w:abstractNumId w:val="24"/>
  </w:num>
  <w:num w:numId="12" w16cid:durableId="1149832741">
    <w:abstractNumId w:val="11"/>
  </w:num>
  <w:num w:numId="13" w16cid:durableId="1290405224">
    <w:abstractNumId w:val="35"/>
  </w:num>
  <w:num w:numId="14" w16cid:durableId="835998195">
    <w:abstractNumId w:val="0"/>
  </w:num>
  <w:num w:numId="15" w16cid:durableId="885719798">
    <w:abstractNumId w:val="26"/>
  </w:num>
  <w:num w:numId="16" w16cid:durableId="1863930966">
    <w:abstractNumId w:val="29"/>
  </w:num>
  <w:num w:numId="17" w16cid:durableId="832111657">
    <w:abstractNumId w:val="33"/>
  </w:num>
  <w:num w:numId="18" w16cid:durableId="741606987">
    <w:abstractNumId w:val="17"/>
  </w:num>
  <w:num w:numId="19" w16cid:durableId="1260405687">
    <w:abstractNumId w:val="14"/>
  </w:num>
  <w:num w:numId="20" w16cid:durableId="1062827121">
    <w:abstractNumId w:val="39"/>
  </w:num>
  <w:num w:numId="21" w16cid:durableId="138544192">
    <w:abstractNumId w:val="6"/>
  </w:num>
  <w:num w:numId="22" w16cid:durableId="1464620659">
    <w:abstractNumId w:val="4"/>
  </w:num>
  <w:num w:numId="23" w16cid:durableId="2028019975">
    <w:abstractNumId w:val="31"/>
  </w:num>
  <w:num w:numId="24" w16cid:durableId="185027670">
    <w:abstractNumId w:val="21"/>
  </w:num>
  <w:num w:numId="25" w16cid:durableId="281621014">
    <w:abstractNumId w:val="27"/>
  </w:num>
  <w:num w:numId="26" w16cid:durableId="239560969">
    <w:abstractNumId w:val="30"/>
  </w:num>
  <w:num w:numId="27" w16cid:durableId="1758867889">
    <w:abstractNumId w:val="8"/>
  </w:num>
  <w:num w:numId="28" w16cid:durableId="985204037">
    <w:abstractNumId w:val="23"/>
  </w:num>
  <w:num w:numId="29" w16cid:durableId="1587689645">
    <w:abstractNumId w:val="18"/>
  </w:num>
  <w:num w:numId="30" w16cid:durableId="173080828">
    <w:abstractNumId w:val="10"/>
  </w:num>
  <w:num w:numId="31" w16cid:durableId="1647051673">
    <w:abstractNumId w:val="34"/>
  </w:num>
  <w:num w:numId="32" w16cid:durableId="278680712">
    <w:abstractNumId w:val="7"/>
  </w:num>
  <w:num w:numId="33" w16cid:durableId="1867448693">
    <w:abstractNumId w:val="3"/>
  </w:num>
  <w:num w:numId="34" w16cid:durableId="1161315819">
    <w:abstractNumId w:val="15"/>
  </w:num>
  <w:num w:numId="35" w16cid:durableId="1252272322">
    <w:abstractNumId w:val="20"/>
  </w:num>
  <w:num w:numId="36" w16cid:durableId="389962733">
    <w:abstractNumId w:val="25"/>
  </w:num>
  <w:num w:numId="37" w16cid:durableId="1124693579">
    <w:abstractNumId w:val="37"/>
  </w:num>
  <w:num w:numId="38" w16cid:durableId="531649346">
    <w:abstractNumId w:val="13"/>
  </w:num>
  <w:num w:numId="39" w16cid:durableId="1228996676">
    <w:abstractNumId w:val="5"/>
  </w:num>
  <w:num w:numId="40" w16cid:durableId="17109140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NjEyMrG0MDIwsDRS0lEKTi0uzszPAykwqgUAivzF3ywAAAA="/>
  </w:docVars>
  <w:rsids>
    <w:rsidRoot w:val="003C7F4F"/>
    <w:rsid w:val="00005190"/>
    <w:rsid w:val="000239A3"/>
    <w:rsid w:val="00040469"/>
    <w:rsid w:val="00060408"/>
    <w:rsid w:val="00077B49"/>
    <w:rsid w:val="00092E7B"/>
    <w:rsid w:val="000A2CF7"/>
    <w:rsid w:val="000A5068"/>
    <w:rsid w:val="000A5E4E"/>
    <w:rsid w:val="000B447D"/>
    <w:rsid w:val="000B4C63"/>
    <w:rsid w:val="000B571A"/>
    <w:rsid w:val="000B5BEB"/>
    <w:rsid w:val="000B76BA"/>
    <w:rsid w:val="000C2BBB"/>
    <w:rsid w:val="000D429D"/>
    <w:rsid w:val="000E2732"/>
    <w:rsid w:val="000E74D3"/>
    <w:rsid w:val="00106535"/>
    <w:rsid w:val="00120579"/>
    <w:rsid w:val="00123F2A"/>
    <w:rsid w:val="001371C6"/>
    <w:rsid w:val="00164E17"/>
    <w:rsid w:val="0016708C"/>
    <w:rsid w:val="001775DA"/>
    <w:rsid w:val="001809B6"/>
    <w:rsid w:val="00183EF3"/>
    <w:rsid w:val="00190B6A"/>
    <w:rsid w:val="0019245E"/>
    <w:rsid w:val="00193A95"/>
    <w:rsid w:val="001A23E2"/>
    <w:rsid w:val="001B1D23"/>
    <w:rsid w:val="001C0AE2"/>
    <w:rsid w:val="001C7BA1"/>
    <w:rsid w:val="001E4376"/>
    <w:rsid w:val="001E4F9E"/>
    <w:rsid w:val="001E57AE"/>
    <w:rsid w:val="001F3271"/>
    <w:rsid w:val="001F55E7"/>
    <w:rsid w:val="001F5C0B"/>
    <w:rsid w:val="002147FB"/>
    <w:rsid w:val="002148AD"/>
    <w:rsid w:val="002235B4"/>
    <w:rsid w:val="00233B53"/>
    <w:rsid w:val="002405FB"/>
    <w:rsid w:val="0024534B"/>
    <w:rsid w:val="00251CE4"/>
    <w:rsid w:val="002523B6"/>
    <w:rsid w:val="002542D8"/>
    <w:rsid w:val="0026216F"/>
    <w:rsid w:val="002652C6"/>
    <w:rsid w:val="002736E5"/>
    <w:rsid w:val="00283238"/>
    <w:rsid w:val="00284AA4"/>
    <w:rsid w:val="00284E67"/>
    <w:rsid w:val="00293B14"/>
    <w:rsid w:val="002A1AFB"/>
    <w:rsid w:val="002A24C5"/>
    <w:rsid w:val="002A50D9"/>
    <w:rsid w:val="002B1651"/>
    <w:rsid w:val="002B72A2"/>
    <w:rsid w:val="002B7855"/>
    <w:rsid w:val="002D4D8A"/>
    <w:rsid w:val="002E407E"/>
    <w:rsid w:val="0030368B"/>
    <w:rsid w:val="00310E74"/>
    <w:rsid w:val="00314971"/>
    <w:rsid w:val="00326539"/>
    <w:rsid w:val="00335FDA"/>
    <w:rsid w:val="0034091C"/>
    <w:rsid w:val="00363987"/>
    <w:rsid w:val="00377493"/>
    <w:rsid w:val="003808DC"/>
    <w:rsid w:val="0038153F"/>
    <w:rsid w:val="00383207"/>
    <w:rsid w:val="00384351"/>
    <w:rsid w:val="00391569"/>
    <w:rsid w:val="0039261E"/>
    <w:rsid w:val="003954E2"/>
    <w:rsid w:val="003A7534"/>
    <w:rsid w:val="003A7975"/>
    <w:rsid w:val="003B51E3"/>
    <w:rsid w:val="003C34A3"/>
    <w:rsid w:val="003C7F4F"/>
    <w:rsid w:val="003E0CEF"/>
    <w:rsid w:val="003E1851"/>
    <w:rsid w:val="003E2C17"/>
    <w:rsid w:val="00400CBD"/>
    <w:rsid w:val="00414A60"/>
    <w:rsid w:val="00430C48"/>
    <w:rsid w:val="004432FA"/>
    <w:rsid w:val="004466E5"/>
    <w:rsid w:val="004714E1"/>
    <w:rsid w:val="0047202E"/>
    <w:rsid w:val="00476A56"/>
    <w:rsid w:val="00480F70"/>
    <w:rsid w:val="00486C7E"/>
    <w:rsid w:val="00492FAB"/>
    <w:rsid w:val="00493825"/>
    <w:rsid w:val="004A0BEC"/>
    <w:rsid w:val="004A4471"/>
    <w:rsid w:val="004A6EF6"/>
    <w:rsid w:val="004B653B"/>
    <w:rsid w:val="004C2BC8"/>
    <w:rsid w:val="004E3498"/>
    <w:rsid w:val="004F206F"/>
    <w:rsid w:val="004F2414"/>
    <w:rsid w:val="00502CCB"/>
    <w:rsid w:val="00512F77"/>
    <w:rsid w:val="005330B9"/>
    <w:rsid w:val="005337D4"/>
    <w:rsid w:val="005371C9"/>
    <w:rsid w:val="005433DA"/>
    <w:rsid w:val="00555D89"/>
    <w:rsid w:val="0057262E"/>
    <w:rsid w:val="00573E1B"/>
    <w:rsid w:val="00575728"/>
    <w:rsid w:val="005945D3"/>
    <w:rsid w:val="005A5628"/>
    <w:rsid w:val="005A5CEA"/>
    <w:rsid w:val="005C19EB"/>
    <w:rsid w:val="0062578A"/>
    <w:rsid w:val="0063066D"/>
    <w:rsid w:val="00637C1F"/>
    <w:rsid w:val="006417B3"/>
    <w:rsid w:val="00642E49"/>
    <w:rsid w:val="006446D4"/>
    <w:rsid w:val="00674D67"/>
    <w:rsid w:val="00683F05"/>
    <w:rsid w:val="0068729F"/>
    <w:rsid w:val="0068757B"/>
    <w:rsid w:val="00693E2C"/>
    <w:rsid w:val="00697C59"/>
    <w:rsid w:val="006A399D"/>
    <w:rsid w:val="006D4BC7"/>
    <w:rsid w:val="006E09BA"/>
    <w:rsid w:val="006E2650"/>
    <w:rsid w:val="006F230D"/>
    <w:rsid w:val="006F4F77"/>
    <w:rsid w:val="00705F34"/>
    <w:rsid w:val="00706F63"/>
    <w:rsid w:val="00713592"/>
    <w:rsid w:val="00720B5C"/>
    <w:rsid w:val="007272EE"/>
    <w:rsid w:val="00731C44"/>
    <w:rsid w:val="007401E7"/>
    <w:rsid w:val="007442A7"/>
    <w:rsid w:val="00745400"/>
    <w:rsid w:val="00760CA6"/>
    <w:rsid w:val="007760FD"/>
    <w:rsid w:val="0078145F"/>
    <w:rsid w:val="00786E2D"/>
    <w:rsid w:val="0078747F"/>
    <w:rsid w:val="007A47B1"/>
    <w:rsid w:val="007C4D49"/>
    <w:rsid w:val="007C79CF"/>
    <w:rsid w:val="007D47C3"/>
    <w:rsid w:val="007E13AD"/>
    <w:rsid w:val="007E318D"/>
    <w:rsid w:val="007E7BA1"/>
    <w:rsid w:val="00804FE1"/>
    <w:rsid w:val="00815B6C"/>
    <w:rsid w:val="0081714E"/>
    <w:rsid w:val="00837675"/>
    <w:rsid w:val="0085596E"/>
    <w:rsid w:val="008617E1"/>
    <w:rsid w:val="00864F0B"/>
    <w:rsid w:val="008834E7"/>
    <w:rsid w:val="008862B0"/>
    <w:rsid w:val="008928D4"/>
    <w:rsid w:val="00893FBE"/>
    <w:rsid w:val="0089472A"/>
    <w:rsid w:val="00896EB5"/>
    <w:rsid w:val="008B1F8E"/>
    <w:rsid w:val="008B69F7"/>
    <w:rsid w:val="008E5C48"/>
    <w:rsid w:val="008F0FBE"/>
    <w:rsid w:val="009066EC"/>
    <w:rsid w:val="0092483F"/>
    <w:rsid w:val="009354C9"/>
    <w:rsid w:val="00936FC3"/>
    <w:rsid w:val="009432ED"/>
    <w:rsid w:val="0094566E"/>
    <w:rsid w:val="00951330"/>
    <w:rsid w:val="00962721"/>
    <w:rsid w:val="009710F4"/>
    <w:rsid w:val="00975926"/>
    <w:rsid w:val="00977A5E"/>
    <w:rsid w:val="00980298"/>
    <w:rsid w:val="00987161"/>
    <w:rsid w:val="00987A46"/>
    <w:rsid w:val="00992E01"/>
    <w:rsid w:val="00993BD0"/>
    <w:rsid w:val="009C17DC"/>
    <w:rsid w:val="009C42EA"/>
    <w:rsid w:val="009C60AC"/>
    <w:rsid w:val="009D1646"/>
    <w:rsid w:val="009E681D"/>
    <w:rsid w:val="009F0577"/>
    <w:rsid w:val="009F15F5"/>
    <w:rsid w:val="00A03B1C"/>
    <w:rsid w:val="00A077F0"/>
    <w:rsid w:val="00A07D11"/>
    <w:rsid w:val="00A164E0"/>
    <w:rsid w:val="00A1791F"/>
    <w:rsid w:val="00A415D2"/>
    <w:rsid w:val="00A42EB9"/>
    <w:rsid w:val="00A4328A"/>
    <w:rsid w:val="00A43733"/>
    <w:rsid w:val="00A62726"/>
    <w:rsid w:val="00A63072"/>
    <w:rsid w:val="00A81E05"/>
    <w:rsid w:val="00A90552"/>
    <w:rsid w:val="00AA5F11"/>
    <w:rsid w:val="00AA7BF8"/>
    <w:rsid w:val="00AB05EA"/>
    <w:rsid w:val="00AB1F4E"/>
    <w:rsid w:val="00AC11CB"/>
    <w:rsid w:val="00AC3F1B"/>
    <w:rsid w:val="00AC46C0"/>
    <w:rsid w:val="00AD0FD6"/>
    <w:rsid w:val="00AD5E4C"/>
    <w:rsid w:val="00B00AF1"/>
    <w:rsid w:val="00B07FC8"/>
    <w:rsid w:val="00B11376"/>
    <w:rsid w:val="00B32937"/>
    <w:rsid w:val="00B33331"/>
    <w:rsid w:val="00B345B9"/>
    <w:rsid w:val="00B531EA"/>
    <w:rsid w:val="00B54DC7"/>
    <w:rsid w:val="00B566D1"/>
    <w:rsid w:val="00B601C9"/>
    <w:rsid w:val="00B7139B"/>
    <w:rsid w:val="00B73043"/>
    <w:rsid w:val="00B74500"/>
    <w:rsid w:val="00B769DE"/>
    <w:rsid w:val="00B86AD1"/>
    <w:rsid w:val="00B91566"/>
    <w:rsid w:val="00B93618"/>
    <w:rsid w:val="00B9472A"/>
    <w:rsid w:val="00B94CD8"/>
    <w:rsid w:val="00B94D74"/>
    <w:rsid w:val="00BA053A"/>
    <w:rsid w:val="00BA426E"/>
    <w:rsid w:val="00BA5301"/>
    <w:rsid w:val="00BB7F48"/>
    <w:rsid w:val="00BC092F"/>
    <w:rsid w:val="00BC3A1D"/>
    <w:rsid w:val="00BC5E6C"/>
    <w:rsid w:val="00BD0AE2"/>
    <w:rsid w:val="00BD61AF"/>
    <w:rsid w:val="00BF0A5F"/>
    <w:rsid w:val="00BF5C24"/>
    <w:rsid w:val="00C022E7"/>
    <w:rsid w:val="00C0304B"/>
    <w:rsid w:val="00C05458"/>
    <w:rsid w:val="00C10AD4"/>
    <w:rsid w:val="00C2138C"/>
    <w:rsid w:val="00C44436"/>
    <w:rsid w:val="00C5774D"/>
    <w:rsid w:val="00C7535C"/>
    <w:rsid w:val="00C82F15"/>
    <w:rsid w:val="00C91A28"/>
    <w:rsid w:val="00CB76EE"/>
    <w:rsid w:val="00CB7B8C"/>
    <w:rsid w:val="00CC0C8A"/>
    <w:rsid w:val="00CC4E13"/>
    <w:rsid w:val="00CD3810"/>
    <w:rsid w:val="00CE0B97"/>
    <w:rsid w:val="00CE1D72"/>
    <w:rsid w:val="00CE4561"/>
    <w:rsid w:val="00CE4BDA"/>
    <w:rsid w:val="00CE6729"/>
    <w:rsid w:val="00CF125B"/>
    <w:rsid w:val="00CF1A11"/>
    <w:rsid w:val="00D0066B"/>
    <w:rsid w:val="00D06101"/>
    <w:rsid w:val="00D14191"/>
    <w:rsid w:val="00D21AA4"/>
    <w:rsid w:val="00D31E07"/>
    <w:rsid w:val="00D36164"/>
    <w:rsid w:val="00D40EF2"/>
    <w:rsid w:val="00D4592D"/>
    <w:rsid w:val="00D5679A"/>
    <w:rsid w:val="00D6208B"/>
    <w:rsid w:val="00D62EB4"/>
    <w:rsid w:val="00D67AF4"/>
    <w:rsid w:val="00D75709"/>
    <w:rsid w:val="00D7692B"/>
    <w:rsid w:val="00D80055"/>
    <w:rsid w:val="00DA1129"/>
    <w:rsid w:val="00DA6CA5"/>
    <w:rsid w:val="00DB067B"/>
    <w:rsid w:val="00DB3BF4"/>
    <w:rsid w:val="00DB6775"/>
    <w:rsid w:val="00DB7ECD"/>
    <w:rsid w:val="00DC399F"/>
    <w:rsid w:val="00DC4BFA"/>
    <w:rsid w:val="00DC7FB3"/>
    <w:rsid w:val="00DD1F83"/>
    <w:rsid w:val="00DD2D6D"/>
    <w:rsid w:val="00DF50BD"/>
    <w:rsid w:val="00E05601"/>
    <w:rsid w:val="00E06CF5"/>
    <w:rsid w:val="00E12A96"/>
    <w:rsid w:val="00E13B9E"/>
    <w:rsid w:val="00E2386C"/>
    <w:rsid w:val="00E24F33"/>
    <w:rsid w:val="00E310BD"/>
    <w:rsid w:val="00E33370"/>
    <w:rsid w:val="00E70587"/>
    <w:rsid w:val="00E75944"/>
    <w:rsid w:val="00E84552"/>
    <w:rsid w:val="00E91393"/>
    <w:rsid w:val="00E93C5B"/>
    <w:rsid w:val="00EB2C57"/>
    <w:rsid w:val="00EC7B3D"/>
    <w:rsid w:val="00ED155B"/>
    <w:rsid w:val="00ED17B0"/>
    <w:rsid w:val="00EE2FCD"/>
    <w:rsid w:val="00EE52EA"/>
    <w:rsid w:val="00EF0520"/>
    <w:rsid w:val="00F046EF"/>
    <w:rsid w:val="00F17540"/>
    <w:rsid w:val="00F201EE"/>
    <w:rsid w:val="00F24DCC"/>
    <w:rsid w:val="00F30889"/>
    <w:rsid w:val="00F31416"/>
    <w:rsid w:val="00F33137"/>
    <w:rsid w:val="00F3742F"/>
    <w:rsid w:val="00F469B1"/>
    <w:rsid w:val="00F56E79"/>
    <w:rsid w:val="00F57A28"/>
    <w:rsid w:val="00F602D1"/>
    <w:rsid w:val="00F7511F"/>
    <w:rsid w:val="00F87C12"/>
    <w:rsid w:val="00F93BF9"/>
    <w:rsid w:val="00F94C7B"/>
    <w:rsid w:val="00F958DC"/>
    <w:rsid w:val="00F96114"/>
    <w:rsid w:val="00FB2B24"/>
    <w:rsid w:val="00FB30DC"/>
    <w:rsid w:val="00FB48DA"/>
    <w:rsid w:val="00FB58ED"/>
    <w:rsid w:val="00FD78D5"/>
    <w:rsid w:val="00FF75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4E6173D"/>
  <w15:chartTrackingRefBased/>
  <w15:docId w15:val="{B70896C5-1050-4041-B277-21FE4BBD78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0055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B00AF1"/>
    <w:pPr>
      <w:keepNext/>
      <w:spacing w:before="240" w:after="60"/>
      <w:outlineLvl w:val="0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693E2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val="x-none" w:eastAsia="x-non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84AA4"/>
    <w:pPr>
      <w:keepNext/>
      <w:spacing w:before="240" w:after="60"/>
      <w:outlineLvl w:val="3"/>
    </w:pPr>
    <w:rPr>
      <w:rFonts w:eastAsia="Times New Roman"/>
      <w:b/>
      <w:bCs/>
      <w:sz w:val="28"/>
      <w:szCs w:val="28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3C7F4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uiPriority w:val="22"/>
    <w:qFormat/>
    <w:rsid w:val="003C7F4F"/>
    <w:rPr>
      <w:b/>
      <w:bCs/>
    </w:rPr>
  </w:style>
  <w:style w:type="character" w:styleId="Emphasis">
    <w:name w:val="Emphasis"/>
    <w:uiPriority w:val="20"/>
    <w:qFormat/>
    <w:rsid w:val="003C7F4F"/>
    <w:rPr>
      <w:i/>
      <w:iCs/>
    </w:rPr>
  </w:style>
  <w:style w:type="paragraph" w:styleId="ListParagraph">
    <w:name w:val="List Paragraph"/>
    <w:basedOn w:val="Normal"/>
    <w:uiPriority w:val="34"/>
    <w:qFormat/>
    <w:rsid w:val="003C7F4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A0BEC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4A0BE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A0B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0BEC"/>
  </w:style>
  <w:style w:type="paragraph" w:styleId="Footer">
    <w:name w:val="footer"/>
    <w:basedOn w:val="Normal"/>
    <w:link w:val="FooterChar"/>
    <w:uiPriority w:val="99"/>
    <w:semiHidden/>
    <w:unhideWhenUsed/>
    <w:rsid w:val="004A0B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A0BEC"/>
  </w:style>
  <w:style w:type="character" w:customStyle="1" w:styleId="Heading2Char">
    <w:name w:val="Heading 2 Char"/>
    <w:link w:val="Heading2"/>
    <w:uiPriority w:val="9"/>
    <w:rsid w:val="00693E2C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uiPriority w:val="99"/>
    <w:unhideWhenUsed/>
    <w:rsid w:val="00693E2C"/>
    <w:rPr>
      <w:color w:val="0000FF"/>
      <w:u w:val="single"/>
    </w:rPr>
  </w:style>
  <w:style w:type="character" w:customStyle="1" w:styleId="Heading4Char">
    <w:name w:val="Heading 4 Char"/>
    <w:link w:val="Heading4"/>
    <w:uiPriority w:val="9"/>
    <w:rsid w:val="00284AA4"/>
    <w:rPr>
      <w:rFonts w:ascii="Calibri" w:eastAsia="Times New Roman" w:hAnsi="Calibri" w:cs="Times New Roman"/>
      <w:b/>
      <w:bCs/>
      <w:sz w:val="28"/>
      <w:szCs w:val="28"/>
    </w:rPr>
  </w:style>
  <w:style w:type="table" w:styleId="TableGrid">
    <w:name w:val="Table Grid"/>
    <w:basedOn w:val="TableNormal"/>
    <w:uiPriority w:val="39"/>
    <w:rsid w:val="006E09B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UnresolvedMention1">
    <w:name w:val="Unresolved Mention1"/>
    <w:uiPriority w:val="99"/>
    <w:semiHidden/>
    <w:unhideWhenUsed/>
    <w:rsid w:val="002A50D9"/>
    <w:rPr>
      <w:color w:val="808080"/>
      <w:shd w:val="clear" w:color="auto" w:fill="E6E6E6"/>
    </w:rPr>
  </w:style>
  <w:style w:type="character" w:styleId="FollowedHyperlink">
    <w:name w:val="FollowedHyperlink"/>
    <w:uiPriority w:val="99"/>
    <w:semiHidden/>
    <w:unhideWhenUsed/>
    <w:rsid w:val="00CD3810"/>
    <w:rPr>
      <w:color w:val="954F72"/>
      <w:u w:val="single"/>
    </w:rPr>
  </w:style>
  <w:style w:type="paragraph" w:customStyle="1" w:styleId="wp-caption-text">
    <w:name w:val="wp-caption-text"/>
    <w:basedOn w:val="Normal"/>
    <w:rsid w:val="002B165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00AF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B00AF1"/>
    <w:rPr>
      <w:rFonts w:ascii="Courier New" w:eastAsia="Times New Roman" w:hAnsi="Courier New" w:cs="Courier New"/>
    </w:rPr>
  </w:style>
  <w:style w:type="character" w:customStyle="1" w:styleId="Heading1Char">
    <w:name w:val="Heading 1 Char"/>
    <w:link w:val="Heading1"/>
    <w:uiPriority w:val="9"/>
    <w:rsid w:val="00B00AF1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430C48"/>
    <w:pPr>
      <w:spacing w:line="240" w:lineRule="auto"/>
    </w:pPr>
    <w:rPr>
      <w:i/>
      <w:iCs/>
      <w:color w:val="44546A"/>
      <w:sz w:val="18"/>
      <w:szCs w:val="18"/>
    </w:rPr>
  </w:style>
  <w:style w:type="paragraph" w:styleId="Revision">
    <w:name w:val="Revision"/>
    <w:hidden/>
    <w:uiPriority w:val="99"/>
    <w:semiHidden/>
    <w:rsid w:val="00786E2D"/>
    <w:rPr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786E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6E2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6E2D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6E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6E2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35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180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9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92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27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92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02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3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292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9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6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41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7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8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7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09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5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5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52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3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22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8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9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85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7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43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97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27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27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5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910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8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8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051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61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46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0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402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69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03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48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1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07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89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3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4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95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8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00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69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59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326452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10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903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5670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2196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7637706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83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716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1151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0903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10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09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144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00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9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711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19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0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425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38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36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14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95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853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2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6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79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7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88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28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86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5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19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083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00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7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251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1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38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0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969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83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89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2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093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6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CAB404-4B25-48D0-AAE3-E21E5B0F32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5</TotalTime>
  <Pages>10</Pages>
  <Words>858</Words>
  <Characters>4894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etVH</dc:creator>
  <cp:keywords/>
  <cp:lastModifiedBy>Phan Duong</cp:lastModifiedBy>
  <cp:revision>32</cp:revision>
  <dcterms:created xsi:type="dcterms:W3CDTF">2019-09-18T08:36:00Z</dcterms:created>
  <dcterms:modified xsi:type="dcterms:W3CDTF">2022-06-08T21:48:00Z</dcterms:modified>
</cp:coreProperties>
</file>